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4E7DA8" w14:textId="77777777" w:rsidR="00BA1D4B" w:rsidRPr="0069628A" w:rsidRDefault="007B3D98" w:rsidP="00232506">
      <w:pPr>
        <w:jc w:val="center"/>
        <w:rPr>
          <w:b/>
        </w:rPr>
      </w:pPr>
      <w:bookmarkStart w:id="0" w:name="_GoBack"/>
      <w:bookmarkEnd w:id="0"/>
      <w:r w:rsidRPr="0069628A">
        <w:rPr>
          <w:b/>
        </w:rPr>
        <w:t xml:space="preserve">CMPT </w:t>
      </w:r>
      <w:r w:rsidR="00BA1D4B" w:rsidRPr="0069628A">
        <w:rPr>
          <w:b/>
        </w:rPr>
        <w:t>27</w:t>
      </w:r>
      <w:r w:rsidR="00405DC4">
        <w:rPr>
          <w:b/>
        </w:rPr>
        <w:t>6</w:t>
      </w:r>
      <w:r w:rsidR="000A05C0" w:rsidRPr="0069628A">
        <w:rPr>
          <w:b/>
        </w:rPr>
        <w:t>-</w:t>
      </w:r>
      <w:r w:rsidR="00EF4845">
        <w:rPr>
          <w:b/>
        </w:rPr>
        <w:t>3</w:t>
      </w:r>
      <w:r w:rsidR="000A05C0" w:rsidRPr="0069628A">
        <w:rPr>
          <w:b/>
        </w:rPr>
        <w:t xml:space="preserve"> </w:t>
      </w:r>
      <w:r w:rsidR="00232506">
        <w:rPr>
          <w:b/>
        </w:rPr>
        <w:t>E</w:t>
      </w:r>
      <w:r w:rsidR="002C1632">
        <w:rPr>
          <w:b/>
        </w:rPr>
        <w:t>1</w:t>
      </w:r>
      <w:r w:rsidR="000A05C0" w:rsidRPr="0069628A">
        <w:rPr>
          <w:b/>
        </w:rPr>
        <w:t>00</w:t>
      </w:r>
      <w:r w:rsidRPr="0069628A">
        <w:rPr>
          <w:b/>
        </w:rPr>
        <w:t xml:space="preserve"> </w:t>
      </w:r>
      <w:r w:rsidR="006065D8" w:rsidRPr="0069628A">
        <w:rPr>
          <w:b/>
        </w:rPr>
        <w:t xml:space="preserve">– </w:t>
      </w:r>
      <w:r w:rsidR="00405DC4">
        <w:rPr>
          <w:b/>
        </w:rPr>
        <w:t xml:space="preserve">Introduction to Software Engineering </w:t>
      </w:r>
    </w:p>
    <w:p w14:paraId="61378140" w14:textId="77777777" w:rsidR="005712C4" w:rsidRDefault="00F84C4B" w:rsidP="00D36D5C">
      <w:pPr>
        <w:jc w:val="center"/>
        <w:rPr>
          <w:b/>
        </w:rPr>
      </w:pPr>
      <w:r>
        <w:rPr>
          <w:b/>
        </w:rPr>
        <w:t>Summer 2018</w:t>
      </w:r>
    </w:p>
    <w:p w14:paraId="296671AF" w14:textId="77777777" w:rsidR="00265381" w:rsidRDefault="00265381" w:rsidP="00D36D5C">
      <w:pPr>
        <w:jc w:val="center"/>
        <w:rPr>
          <w:b/>
        </w:rPr>
      </w:pPr>
    </w:p>
    <w:p w14:paraId="5A23FC99" w14:textId="77777777" w:rsidR="00B872E0" w:rsidRDefault="00265381" w:rsidP="00781DB5">
      <w:pPr>
        <w:jc w:val="center"/>
        <w:rPr>
          <w:b/>
        </w:rPr>
      </w:pPr>
      <w:r>
        <w:rPr>
          <w:b/>
        </w:rPr>
        <w:t xml:space="preserve">“PERSONAL SKILLS’ INVENTORY” </w:t>
      </w:r>
    </w:p>
    <w:p w14:paraId="319E5200" w14:textId="77777777" w:rsidR="00781DB5" w:rsidRDefault="00781DB5" w:rsidP="00781DB5">
      <w:pPr>
        <w:rPr>
          <w:b/>
        </w:rPr>
      </w:pP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92"/>
        <w:gridCol w:w="3576"/>
        <w:gridCol w:w="2700"/>
      </w:tblGrid>
      <w:tr w:rsidR="00F054D6" w:rsidRPr="008257F1" w14:paraId="4159D4E8" w14:textId="77777777" w:rsidTr="008257F1">
        <w:tc>
          <w:tcPr>
            <w:tcW w:w="3192" w:type="dxa"/>
            <w:shd w:val="clear" w:color="auto" w:fill="auto"/>
          </w:tcPr>
          <w:p w14:paraId="21BC8A5E" w14:textId="77777777" w:rsidR="00F054D6" w:rsidRPr="008257F1" w:rsidRDefault="00F054D6" w:rsidP="009D7148">
            <w:pPr>
              <w:rPr>
                <w:b/>
              </w:rPr>
            </w:pPr>
            <w:r w:rsidRPr="008257F1">
              <w:rPr>
                <w:b/>
              </w:rPr>
              <w:t>Name</w:t>
            </w:r>
            <w:r w:rsidR="00000D40" w:rsidRPr="008257F1">
              <w:rPr>
                <w:b/>
              </w:rPr>
              <w:t xml:space="preserve"> (last, first)</w:t>
            </w:r>
          </w:p>
          <w:p w14:paraId="5914ECBF" w14:textId="77777777" w:rsidR="00F054D6" w:rsidRPr="008257F1" w:rsidRDefault="00F054D6" w:rsidP="009D7148">
            <w:pPr>
              <w:rPr>
                <w:b/>
              </w:rPr>
            </w:pPr>
          </w:p>
          <w:p w14:paraId="12CB48DC" w14:textId="77777777" w:rsidR="00F054D6" w:rsidRPr="00AF2C4A" w:rsidRDefault="00AF2C4A" w:rsidP="009D7148">
            <w:r w:rsidRPr="00AF2C4A">
              <w:t>Huang Zhixin</w:t>
            </w:r>
          </w:p>
        </w:tc>
        <w:tc>
          <w:tcPr>
            <w:tcW w:w="3576" w:type="dxa"/>
            <w:shd w:val="clear" w:color="auto" w:fill="auto"/>
          </w:tcPr>
          <w:p w14:paraId="1BB6E1DC" w14:textId="77777777" w:rsidR="00F054D6" w:rsidRDefault="00AD188E" w:rsidP="009D7148">
            <w:pPr>
              <w:rPr>
                <w:b/>
              </w:rPr>
            </w:pPr>
            <w:r w:rsidRPr="008257F1">
              <w:rPr>
                <w:b/>
              </w:rPr>
              <w:t xml:space="preserve">Student number </w:t>
            </w:r>
          </w:p>
          <w:p w14:paraId="520388C4" w14:textId="77777777" w:rsidR="00AF2C4A" w:rsidRDefault="00AF2C4A" w:rsidP="009D7148">
            <w:pPr>
              <w:rPr>
                <w:b/>
              </w:rPr>
            </w:pPr>
          </w:p>
          <w:p w14:paraId="6CA2AADB" w14:textId="77777777" w:rsidR="00AF2C4A" w:rsidRPr="00AF2C4A" w:rsidRDefault="00AF2C4A" w:rsidP="009D7148">
            <w:r w:rsidRPr="00AF2C4A">
              <w:t>301326521</w:t>
            </w:r>
          </w:p>
        </w:tc>
        <w:tc>
          <w:tcPr>
            <w:tcW w:w="2700" w:type="dxa"/>
            <w:shd w:val="clear" w:color="auto" w:fill="auto"/>
          </w:tcPr>
          <w:p w14:paraId="378183BA" w14:textId="77777777" w:rsidR="00AF2C4A" w:rsidRDefault="00F054D6" w:rsidP="009D7148">
            <w:pPr>
              <w:rPr>
                <w:b/>
              </w:rPr>
            </w:pPr>
            <w:r w:rsidRPr="008257F1">
              <w:rPr>
                <w:b/>
              </w:rPr>
              <w:t>Date</w:t>
            </w:r>
            <w:r w:rsidR="00D9284F" w:rsidRPr="008257F1">
              <w:rPr>
                <w:b/>
              </w:rPr>
              <w:t xml:space="preserve"> (YYYY-MM-DD)</w:t>
            </w:r>
          </w:p>
          <w:p w14:paraId="7EA74D42" w14:textId="77777777" w:rsidR="00AF2C4A" w:rsidRDefault="00AF2C4A" w:rsidP="00AF2C4A"/>
          <w:p w14:paraId="734BE33F" w14:textId="77777777" w:rsidR="00F054D6" w:rsidRPr="00AF2C4A" w:rsidRDefault="00AF2C4A" w:rsidP="00AF2C4A">
            <w:r>
              <w:t>2018-05-09</w:t>
            </w:r>
          </w:p>
        </w:tc>
      </w:tr>
      <w:tr w:rsidR="00F054D6" w:rsidRPr="008257F1" w14:paraId="1AD72423" w14:textId="77777777" w:rsidTr="008257F1">
        <w:tc>
          <w:tcPr>
            <w:tcW w:w="3192" w:type="dxa"/>
            <w:shd w:val="clear" w:color="auto" w:fill="auto"/>
          </w:tcPr>
          <w:p w14:paraId="2E49AD36" w14:textId="77777777" w:rsidR="004829EA" w:rsidRPr="008257F1" w:rsidRDefault="004829EA" w:rsidP="004829EA">
            <w:pPr>
              <w:rPr>
                <w:b/>
              </w:rPr>
            </w:pPr>
            <w:r w:rsidRPr="008257F1">
              <w:rPr>
                <w:b/>
              </w:rPr>
              <w:t>Email</w:t>
            </w:r>
            <w:r w:rsidR="007C3015">
              <w:rPr>
                <w:b/>
              </w:rPr>
              <w:t xml:space="preserve"> (SFU email preferred) </w:t>
            </w:r>
          </w:p>
          <w:p w14:paraId="5B86BDCB" w14:textId="77777777" w:rsidR="00F054D6" w:rsidRDefault="00F054D6" w:rsidP="00B563B2">
            <w:pPr>
              <w:rPr>
                <w:b/>
              </w:rPr>
            </w:pPr>
          </w:p>
          <w:p w14:paraId="5B2BF208" w14:textId="77777777" w:rsidR="00AF2C4A" w:rsidRPr="00AF2C4A" w:rsidRDefault="00AF2C4A" w:rsidP="00B563B2">
            <w:r w:rsidRPr="00AF2C4A">
              <w:t>zha48@sfu.ca</w:t>
            </w:r>
          </w:p>
        </w:tc>
        <w:tc>
          <w:tcPr>
            <w:tcW w:w="3576" w:type="dxa"/>
            <w:shd w:val="clear" w:color="auto" w:fill="auto"/>
          </w:tcPr>
          <w:p w14:paraId="3FF0FC37" w14:textId="77777777" w:rsidR="009F5C02" w:rsidRPr="008257F1" w:rsidRDefault="004829EA" w:rsidP="009D7148">
            <w:pPr>
              <w:rPr>
                <w:b/>
              </w:rPr>
            </w:pPr>
            <w:r w:rsidRPr="008257F1">
              <w:rPr>
                <w:b/>
              </w:rPr>
              <w:t>Phone</w:t>
            </w:r>
            <w:r w:rsidR="005519D6" w:rsidRPr="008257F1">
              <w:rPr>
                <w:b/>
              </w:rPr>
              <w:t xml:space="preserve"> #</w:t>
            </w:r>
            <w:r w:rsidR="008833D7" w:rsidRPr="008257F1">
              <w:rPr>
                <w:b/>
              </w:rPr>
              <w:t xml:space="preserve"> (Mobile and other</w:t>
            </w:r>
            <w:r w:rsidR="002D5AB6">
              <w:rPr>
                <w:b/>
              </w:rPr>
              <w:t>, optional</w:t>
            </w:r>
            <w:r w:rsidR="008833D7" w:rsidRPr="008257F1">
              <w:rPr>
                <w:b/>
              </w:rPr>
              <w:t>)</w:t>
            </w:r>
          </w:p>
          <w:p w14:paraId="1B08A59F" w14:textId="77777777" w:rsidR="009F5C02" w:rsidRPr="008257F1" w:rsidRDefault="009F5C02" w:rsidP="009D7148">
            <w:pPr>
              <w:rPr>
                <w:b/>
              </w:rPr>
            </w:pPr>
          </w:p>
        </w:tc>
        <w:tc>
          <w:tcPr>
            <w:tcW w:w="2700" w:type="dxa"/>
            <w:shd w:val="clear" w:color="auto" w:fill="auto"/>
          </w:tcPr>
          <w:p w14:paraId="35C67DDC" w14:textId="77777777" w:rsidR="00F054D6" w:rsidRPr="008257F1" w:rsidRDefault="00F054D6" w:rsidP="009D7148">
            <w:pPr>
              <w:rPr>
                <w:b/>
              </w:rPr>
            </w:pPr>
          </w:p>
        </w:tc>
      </w:tr>
    </w:tbl>
    <w:p w14:paraId="4A920391" w14:textId="77777777" w:rsidR="00AD1822" w:rsidRDefault="00AD1822" w:rsidP="009D7148">
      <w:pPr>
        <w:rPr>
          <w:b/>
        </w:rPr>
      </w:pPr>
    </w:p>
    <w:p w14:paraId="5E9FBBFF" w14:textId="77777777" w:rsidR="00FB784B" w:rsidRDefault="00FB784B" w:rsidP="00FB784B">
      <w:pPr>
        <w:rPr>
          <w:b/>
        </w:rPr>
      </w:pPr>
      <w:r>
        <w:rPr>
          <w:b/>
        </w:rPr>
        <w:t>Short bio: write a short bio of your technical background, ~100-200 words</w:t>
      </w:r>
    </w:p>
    <w:p w14:paraId="30FC1C2D" w14:textId="77777777" w:rsidR="00896F16" w:rsidRPr="00073A23" w:rsidRDefault="00896F16" w:rsidP="00FB784B">
      <w:pPr>
        <w:rPr>
          <w:b/>
        </w:rPr>
      </w:pPr>
      <w:r>
        <w:rPr>
          <w:b/>
        </w:rPr>
        <w:t xml:space="preserve">See </w:t>
      </w:r>
      <w:hyperlink r:id="rId8" w:history="1">
        <w:r w:rsidR="00AF2C4A" w:rsidRPr="000906A1">
          <w:rPr>
            <w:rStyle w:val="a9"/>
            <w:b/>
          </w:rPr>
          <w:t>http://www.wikihow.com/Write-a-Brief-Description-of-Yourself</w:t>
        </w:r>
      </w:hyperlink>
      <w:r>
        <w:rPr>
          <w:b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FB784B" w:rsidRPr="008257F1" w14:paraId="35E67DF7" w14:textId="77777777" w:rsidTr="00517BBC">
        <w:tc>
          <w:tcPr>
            <w:tcW w:w="9576" w:type="dxa"/>
            <w:shd w:val="clear" w:color="auto" w:fill="auto"/>
          </w:tcPr>
          <w:p w14:paraId="52D1AB76" w14:textId="77777777" w:rsidR="00FB784B" w:rsidRPr="00AF2C4A" w:rsidRDefault="00AF2C4A" w:rsidP="00517BBC">
            <w:r w:rsidRPr="00AF2C4A">
              <w:t xml:space="preserve">I </w:t>
            </w:r>
            <w:r>
              <w:t>transferred from FIC to SFU, and t</w:t>
            </w:r>
            <w:r w:rsidRPr="00AF2C4A">
              <w:t>his is my second semester at SFU</w:t>
            </w:r>
            <w:r>
              <w:t>. I have been studied CMPT 130</w:t>
            </w:r>
            <w:r w:rsidR="00B85F55">
              <w:t>, CMPT</w:t>
            </w:r>
            <w:r>
              <w:t xml:space="preserve"> 135</w:t>
            </w:r>
            <w:r w:rsidR="00B85F55">
              <w:t xml:space="preserve"> (e</w:t>
            </w:r>
            <w:r w:rsidR="00B85F55" w:rsidRPr="00B85F55">
              <w:t>quivalent to</w:t>
            </w:r>
            <w:r w:rsidR="00B85F55">
              <w:t xml:space="preserve"> CMPT 120, CMPT 125 and CMPT 127), CMPT</w:t>
            </w:r>
            <w:r>
              <w:t xml:space="preserve"> </w:t>
            </w:r>
            <w:r w:rsidR="00B85F55">
              <w:t>225 and some MATH courses</w:t>
            </w:r>
            <w:r>
              <w:t xml:space="preserve">. I only familiar with C++ </w:t>
            </w:r>
            <w:r w:rsidR="00B85F55">
              <w:t>yet. I can program on visual studio and Ubuntu.</w:t>
            </w:r>
          </w:p>
          <w:p w14:paraId="50ABA1C9" w14:textId="77777777" w:rsidR="00781DB5" w:rsidRDefault="00781DB5" w:rsidP="00517BBC">
            <w:pPr>
              <w:rPr>
                <w:b/>
              </w:rPr>
            </w:pPr>
          </w:p>
          <w:p w14:paraId="636A86A4" w14:textId="77777777" w:rsidR="00781DB5" w:rsidRDefault="00781DB5" w:rsidP="00517BBC">
            <w:pPr>
              <w:rPr>
                <w:b/>
              </w:rPr>
            </w:pPr>
          </w:p>
          <w:p w14:paraId="08BC2DA1" w14:textId="77777777" w:rsidR="00781DB5" w:rsidRDefault="00781DB5" w:rsidP="00517BBC">
            <w:pPr>
              <w:rPr>
                <w:b/>
              </w:rPr>
            </w:pPr>
          </w:p>
          <w:p w14:paraId="362F2A1E" w14:textId="77777777" w:rsidR="00781DB5" w:rsidRPr="008257F1" w:rsidRDefault="00781DB5" w:rsidP="00517BBC">
            <w:pPr>
              <w:rPr>
                <w:b/>
              </w:rPr>
            </w:pPr>
          </w:p>
          <w:p w14:paraId="4A6F9651" w14:textId="77777777" w:rsidR="00FB784B" w:rsidRPr="008257F1" w:rsidRDefault="00FB784B" w:rsidP="00517BBC">
            <w:pPr>
              <w:rPr>
                <w:b/>
              </w:rPr>
            </w:pPr>
          </w:p>
        </w:tc>
      </w:tr>
    </w:tbl>
    <w:p w14:paraId="667B2CB8" w14:textId="77777777" w:rsidR="00FB784B" w:rsidRDefault="00FB784B" w:rsidP="00FB784B">
      <w:pPr>
        <w:rPr>
          <w:b/>
        </w:rPr>
      </w:pPr>
    </w:p>
    <w:p w14:paraId="1E6F6D55" w14:textId="77777777" w:rsidR="00B872E0" w:rsidRDefault="00B872E0" w:rsidP="00073A23">
      <w:pPr>
        <w:rPr>
          <w:b/>
        </w:rPr>
      </w:pPr>
      <w:r>
        <w:rPr>
          <w:b/>
        </w:rPr>
        <w:t xml:space="preserve">Availability </w:t>
      </w:r>
      <w:r w:rsidR="005D3B0B">
        <w:rPr>
          <w:b/>
        </w:rPr>
        <w:t xml:space="preserve">to </w:t>
      </w:r>
      <w:r w:rsidR="005832AB">
        <w:rPr>
          <w:b/>
        </w:rPr>
        <w:t xml:space="preserve">have face-to-face </w:t>
      </w:r>
      <w:r w:rsidR="005D3B0B">
        <w:rPr>
          <w:b/>
        </w:rPr>
        <w:t>meet</w:t>
      </w:r>
      <w:r w:rsidR="005832AB">
        <w:rPr>
          <w:b/>
        </w:rPr>
        <w:t>ing</w:t>
      </w:r>
      <w:r w:rsidR="005A0A97">
        <w:rPr>
          <w:b/>
        </w:rPr>
        <w:t xml:space="preserve"> (list the time slot you are available)</w:t>
      </w:r>
      <w:r w:rsidR="005832AB">
        <w:rPr>
          <w:b/>
        </w:rPr>
        <w:t xml:space="preserve"> </w:t>
      </w: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88"/>
        <w:gridCol w:w="1440"/>
        <w:gridCol w:w="1440"/>
        <w:gridCol w:w="1620"/>
        <w:gridCol w:w="1440"/>
        <w:gridCol w:w="1260"/>
        <w:gridCol w:w="1260"/>
      </w:tblGrid>
      <w:tr w:rsidR="00B872E0" w:rsidRPr="008257F1" w14:paraId="7706091F" w14:textId="77777777" w:rsidTr="008257F1">
        <w:tc>
          <w:tcPr>
            <w:tcW w:w="1188" w:type="dxa"/>
            <w:shd w:val="clear" w:color="auto" w:fill="auto"/>
          </w:tcPr>
          <w:p w14:paraId="33C20B3B" w14:textId="77777777" w:rsidR="00B872E0" w:rsidRPr="008257F1" w:rsidRDefault="00B872E0" w:rsidP="00C07CB2">
            <w:pPr>
              <w:rPr>
                <w:b/>
              </w:rPr>
            </w:pPr>
            <w:r w:rsidRPr="008257F1">
              <w:rPr>
                <w:b/>
              </w:rPr>
              <w:t>Sunday</w:t>
            </w:r>
          </w:p>
          <w:p w14:paraId="36359680" w14:textId="77777777" w:rsidR="00B872E0" w:rsidRPr="00B85F55" w:rsidRDefault="00B85F55" w:rsidP="00C07CB2">
            <w:r>
              <w:t>All day</w:t>
            </w:r>
          </w:p>
        </w:tc>
        <w:tc>
          <w:tcPr>
            <w:tcW w:w="1440" w:type="dxa"/>
            <w:shd w:val="clear" w:color="auto" w:fill="auto"/>
          </w:tcPr>
          <w:p w14:paraId="40DB6B97" w14:textId="77777777" w:rsidR="00B872E0" w:rsidRDefault="00B872E0" w:rsidP="00C07CB2">
            <w:pPr>
              <w:rPr>
                <w:b/>
              </w:rPr>
            </w:pPr>
            <w:r w:rsidRPr="008257F1">
              <w:rPr>
                <w:b/>
              </w:rPr>
              <w:t>Monday</w:t>
            </w:r>
          </w:p>
          <w:p w14:paraId="3CBB5772" w14:textId="77777777" w:rsidR="00B85F55" w:rsidRPr="00B85F55" w:rsidRDefault="00B85F55" w:rsidP="00B85F55">
            <w:r>
              <w:t>12:00 - 14:00</w:t>
            </w:r>
          </w:p>
          <w:p w14:paraId="7A169736" w14:textId="77777777" w:rsidR="00B85F55" w:rsidRDefault="00B85F55" w:rsidP="00B85F55">
            <w:r>
              <w:t xml:space="preserve">After </w:t>
            </w:r>
          </w:p>
          <w:p w14:paraId="4FB3FAE9" w14:textId="77777777" w:rsidR="00B85F55" w:rsidRPr="008257F1" w:rsidRDefault="00B85F55" w:rsidP="00B85F55">
            <w:pPr>
              <w:rPr>
                <w:b/>
              </w:rPr>
            </w:pPr>
            <w:r>
              <w:t>15:30</w:t>
            </w:r>
          </w:p>
        </w:tc>
        <w:tc>
          <w:tcPr>
            <w:tcW w:w="1440" w:type="dxa"/>
            <w:shd w:val="clear" w:color="auto" w:fill="auto"/>
          </w:tcPr>
          <w:p w14:paraId="46ADA612" w14:textId="77777777" w:rsidR="00B872E0" w:rsidRDefault="00B872E0" w:rsidP="00C07CB2">
            <w:pPr>
              <w:rPr>
                <w:b/>
              </w:rPr>
            </w:pPr>
            <w:r w:rsidRPr="008257F1">
              <w:rPr>
                <w:b/>
              </w:rPr>
              <w:t>Tuesday</w:t>
            </w:r>
          </w:p>
          <w:p w14:paraId="0EC8C9D2" w14:textId="77777777" w:rsidR="00B85F55" w:rsidRPr="00B85F55" w:rsidRDefault="00B85F55" w:rsidP="00C07CB2">
            <w:r>
              <w:t>All day</w:t>
            </w:r>
          </w:p>
        </w:tc>
        <w:tc>
          <w:tcPr>
            <w:tcW w:w="1620" w:type="dxa"/>
            <w:shd w:val="clear" w:color="auto" w:fill="auto"/>
          </w:tcPr>
          <w:p w14:paraId="47F3497E" w14:textId="77777777" w:rsidR="00B872E0" w:rsidRDefault="00B872E0" w:rsidP="00C07CB2">
            <w:pPr>
              <w:rPr>
                <w:b/>
              </w:rPr>
            </w:pPr>
            <w:r w:rsidRPr="008257F1">
              <w:rPr>
                <w:b/>
              </w:rPr>
              <w:t xml:space="preserve">Wednesday </w:t>
            </w:r>
          </w:p>
          <w:p w14:paraId="5B573632" w14:textId="77777777" w:rsidR="00B85F55" w:rsidRPr="00B85F55" w:rsidRDefault="00B85F55" w:rsidP="00C07CB2">
            <w:r>
              <w:t>13:00 – 17:30</w:t>
            </w:r>
          </w:p>
        </w:tc>
        <w:tc>
          <w:tcPr>
            <w:tcW w:w="1440" w:type="dxa"/>
            <w:shd w:val="clear" w:color="auto" w:fill="auto"/>
          </w:tcPr>
          <w:p w14:paraId="3BC70AAF" w14:textId="77777777" w:rsidR="00B85F55" w:rsidRDefault="00B872E0" w:rsidP="009D7148">
            <w:pPr>
              <w:rPr>
                <w:b/>
              </w:rPr>
            </w:pPr>
            <w:r w:rsidRPr="008257F1">
              <w:rPr>
                <w:b/>
              </w:rPr>
              <w:t>Thursday</w:t>
            </w:r>
          </w:p>
          <w:p w14:paraId="5DF1B257" w14:textId="77777777" w:rsidR="00B872E0" w:rsidRPr="008257F1" w:rsidRDefault="00B85F55" w:rsidP="009D7148">
            <w:pPr>
              <w:rPr>
                <w:b/>
              </w:rPr>
            </w:pPr>
            <w:r>
              <w:t>All day</w:t>
            </w:r>
            <w:r w:rsidR="00B872E0" w:rsidRPr="008257F1">
              <w:rPr>
                <w:b/>
              </w:rPr>
              <w:t xml:space="preserve"> </w:t>
            </w:r>
          </w:p>
        </w:tc>
        <w:tc>
          <w:tcPr>
            <w:tcW w:w="1260" w:type="dxa"/>
            <w:shd w:val="clear" w:color="auto" w:fill="auto"/>
          </w:tcPr>
          <w:p w14:paraId="1C539A7C" w14:textId="77777777" w:rsidR="00B872E0" w:rsidRDefault="00B872E0" w:rsidP="009D7148">
            <w:pPr>
              <w:rPr>
                <w:b/>
              </w:rPr>
            </w:pPr>
            <w:r w:rsidRPr="008257F1">
              <w:rPr>
                <w:b/>
              </w:rPr>
              <w:t>Friday</w:t>
            </w:r>
          </w:p>
          <w:p w14:paraId="4E5A4995" w14:textId="77777777" w:rsidR="00B85F55" w:rsidRPr="00B85F55" w:rsidRDefault="00B85F55" w:rsidP="009D7148">
            <w:r>
              <w:t>After 12:00</w:t>
            </w:r>
          </w:p>
        </w:tc>
        <w:tc>
          <w:tcPr>
            <w:tcW w:w="1260" w:type="dxa"/>
            <w:shd w:val="clear" w:color="auto" w:fill="auto"/>
          </w:tcPr>
          <w:p w14:paraId="78C5BE5B" w14:textId="77777777" w:rsidR="00B85F55" w:rsidRDefault="00B872E0" w:rsidP="009D7148">
            <w:pPr>
              <w:rPr>
                <w:b/>
              </w:rPr>
            </w:pPr>
            <w:r w:rsidRPr="008257F1">
              <w:rPr>
                <w:b/>
              </w:rPr>
              <w:t>Saturday</w:t>
            </w:r>
          </w:p>
          <w:p w14:paraId="5524921B" w14:textId="77777777" w:rsidR="00B872E0" w:rsidRPr="008257F1" w:rsidRDefault="00B85F55" w:rsidP="009D7148">
            <w:pPr>
              <w:rPr>
                <w:b/>
              </w:rPr>
            </w:pPr>
            <w:r>
              <w:t>All day</w:t>
            </w:r>
            <w:r w:rsidR="00B872E0" w:rsidRPr="008257F1">
              <w:rPr>
                <w:b/>
              </w:rPr>
              <w:t xml:space="preserve"> </w:t>
            </w:r>
          </w:p>
        </w:tc>
      </w:tr>
    </w:tbl>
    <w:p w14:paraId="3D98D902" w14:textId="77777777" w:rsidR="00B872E0" w:rsidRDefault="00B872E0" w:rsidP="009D7148">
      <w:pPr>
        <w:rPr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073A23" w:rsidRPr="008257F1" w14:paraId="6C301294" w14:textId="77777777" w:rsidTr="008257F1">
        <w:tc>
          <w:tcPr>
            <w:tcW w:w="9576" w:type="dxa"/>
            <w:shd w:val="clear" w:color="auto" w:fill="auto"/>
          </w:tcPr>
          <w:p w14:paraId="2BC9E730" w14:textId="77777777" w:rsidR="00601925" w:rsidRPr="008257F1" w:rsidRDefault="005D6219" w:rsidP="009D7148">
            <w:pPr>
              <w:rPr>
                <w:b/>
              </w:rPr>
            </w:pPr>
            <w:r w:rsidRPr="008257F1">
              <w:rPr>
                <w:b/>
              </w:rPr>
              <w:t>Access to hardware</w:t>
            </w:r>
            <w:r w:rsidR="00601925" w:rsidRPr="008257F1">
              <w:rPr>
                <w:b/>
              </w:rPr>
              <w:t xml:space="preserve">: </w:t>
            </w:r>
          </w:p>
          <w:p w14:paraId="7BB6DE85" w14:textId="77777777" w:rsidR="00073A23" w:rsidRPr="008257F1" w:rsidRDefault="00601925" w:rsidP="009D7148">
            <w:pPr>
              <w:rPr>
                <w:b/>
              </w:rPr>
            </w:pPr>
            <w:r w:rsidRPr="008257F1">
              <w:rPr>
                <w:b/>
              </w:rPr>
              <w:t xml:space="preserve">a) </w:t>
            </w:r>
            <w:r w:rsidR="00073A23" w:rsidRPr="008257F1">
              <w:rPr>
                <w:b/>
              </w:rPr>
              <w:t>Do you own or have regular access to a</w:t>
            </w:r>
            <w:r w:rsidR="00DD29DC">
              <w:rPr>
                <w:b/>
              </w:rPr>
              <w:t>n</w:t>
            </w:r>
            <w:r w:rsidR="00073A23" w:rsidRPr="008257F1">
              <w:rPr>
                <w:b/>
              </w:rPr>
              <w:t xml:space="preserve"> </w:t>
            </w:r>
            <w:r w:rsidR="0057450D" w:rsidRPr="008257F1">
              <w:rPr>
                <w:b/>
              </w:rPr>
              <w:t>Apple</w:t>
            </w:r>
            <w:r w:rsidR="00073A23" w:rsidRPr="008257F1">
              <w:rPr>
                <w:b/>
              </w:rPr>
              <w:t xml:space="preserve"> computer?   </w:t>
            </w:r>
            <w:proofErr w:type="gramStart"/>
            <w:r w:rsidR="00073A23" w:rsidRPr="008257F1">
              <w:rPr>
                <w:b/>
              </w:rPr>
              <w:t>Yes[</w:t>
            </w:r>
            <w:proofErr w:type="gramEnd"/>
            <w:r w:rsidR="00073A23" w:rsidRPr="008257F1">
              <w:rPr>
                <w:b/>
              </w:rPr>
              <w:t xml:space="preserve">  ]    No[</w:t>
            </w:r>
            <w:r w:rsidR="00EF5EEC">
              <w:rPr>
                <w:rFonts w:ascii="Segoe UI Symbol" w:hAnsi="Segoe UI Symbol" w:cs="Segoe UI Symbol"/>
              </w:rPr>
              <w:t>✓</w:t>
            </w:r>
            <w:r w:rsidR="00073A23" w:rsidRPr="008257F1">
              <w:rPr>
                <w:b/>
              </w:rPr>
              <w:t xml:space="preserve">] </w:t>
            </w:r>
          </w:p>
          <w:p w14:paraId="31839C76" w14:textId="77777777" w:rsidR="00073A23" w:rsidRPr="008257F1" w:rsidRDefault="00601925" w:rsidP="009D7148">
            <w:pPr>
              <w:rPr>
                <w:b/>
              </w:rPr>
            </w:pPr>
            <w:r w:rsidRPr="008257F1">
              <w:rPr>
                <w:b/>
              </w:rPr>
              <w:t xml:space="preserve">b) Do you own of have regular access to an iPod/Touch, iPhone, or iPad?  </w:t>
            </w:r>
            <w:proofErr w:type="gramStart"/>
            <w:r w:rsidRPr="008257F1">
              <w:rPr>
                <w:b/>
              </w:rPr>
              <w:t>Yes[</w:t>
            </w:r>
            <w:proofErr w:type="gramEnd"/>
            <w:r w:rsidR="00EF5EEC">
              <w:rPr>
                <w:rFonts w:ascii="Segoe UI Symbol" w:hAnsi="Segoe UI Symbol" w:cs="Segoe UI Symbol"/>
              </w:rPr>
              <w:t>✓</w:t>
            </w:r>
            <w:r w:rsidRPr="008257F1">
              <w:rPr>
                <w:b/>
              </w:rPr>
              <w:t>]    No[   ]</w:t>
            </w:r>
          </w:p>
          <w:p w14:paraId="2116365B" w14:textId="77777777" w:rsidR="00601925" w:rsidRPr="008257F1" w:rsidRDefault="00601925" w:rsidP="009D7148">
            <w:pPr>
              <w:rPr>
                <w:b/>
              </w:rPr>
            </w:pPr>
          </w:p>
        </w:tc>
      </w:tr>
    </w:tbl>
    <w:p w14:paraId="0B45A996" w14:textId="77777777" w:rsidR="00073A23" w:rsidRDefault="00073A23" w:rsidP="009D7148">
      <w:pPr>
        <w:rPr>
          <w:b/>
        </w:rPr>
      </w:pPr>
    </w:p>
    <w:p w14:paraId="0A878FAD" w14:textId="77777777" w:rsidR="00073A23" w:rsidRPr="00073A23" w:rsidRDefault="00073A23" w:rsidP="009D7148">
      <w:pPr>
        <w:rPr>
          <w:b/>
        </w:rPr>
      </w:pPr>
      <w:r w:rsidRPr="00073A23">
        <w:rPr>
          <w:b/>
        </w:rPr>
        <w:t>Skills Inventory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493ACE" w:rsidRPr="008257F1" w14:paraId="618FF349" w14:textId="77777777" w:rsidTr="008257F1">
        <w:tc>
          <w:tcPr>
            <w:tcW w:w="9576" w:type="dxa"/>
            <w:shd w:val="clear" w:color="auto" w:fill="auto"/>
          </w:tcPr>
          <w:p w14:paraId="0D9F8B76" w14:textId="77777777" w:rsidR="00493ACE" w:rsidRPr="008257F1" w:rsidRDefault="00363D4A" w:rsidP="00C07CB2">
            <w:pPr>
              <w:rPr>
                <w:b/>
              </w:rPr>
            </w:pPr>
            <w:r>
              <w:rPr>
                <w:b/>
              </w:rPr>
              <w:t>List your p</w:t>
            </w:r>
            <w:r w:rsidR="00493ACE" w:rsidRPr="008257F1">
              <w:rPr>
                <w:b/>
              </w:rPr>
              <w:t>revious software engineering experience:</w:t>
            </w:r>
          </w:p>
          <w:p w14:paraId="3CB5D667" w14:textId="77777777" w:rsidR="00493ACE" w:rsidRPr="00EF5EEC" w:rsidRDefault="00EF5EEC" w:rsidP="00C07CB2">
            <w:r w:rsidRPr="00EF5EEC">
              <w:t>Assignments from CMPT 130 135 and 225 courses.</w:t>
            </w:r>
          </w:p>
          <w:p w14:paraId="26EF1186" w14:textId="77777777" w:rsidR="00781DB5" w:rsidRDefault="00781DB5" w:rsidP="00C07CB2">
            <w:pPr>
              <w:rPr>
                <w:b/>
              </w:rPr>
            </w:pPr>
          </w:p>
          <w:p w14:paraId="3C800EEE" w14:textId="77777777" w:rsidR="00781DB5" w:rsidRDefault="00781DB5" w:rsidP="00C07CB2">
            <w:pPr>
              <w:rPr>
                <w:b/>
              </w:rPr>
            </w:pPr>
          </w:p>
          <w:p w14:paraId="17C9A4B8" w14:textId="77777777" w:rsidR="00781DB5" w:rsidRDefault="00781DB5" w:rsidP="00C07CB2">
            <w:pPr>
              <w:rPr>
                <w:b/>
              </w:rPr>
            </w:pPr>
          </w:p>
          <w:p w14:paraId="2DC0DBAB" w14:textId="77777777" w:rsidR="00781DB5" w:rsidRPr="008257F1" w:rsidRDefault="00781DB5" w:rsidP="00C07CB2">
            <w:pPr>
              <w:rPr>
                <w:b/>
              </w:rPr>
            </w:pPr>
          </w:p>
          <w:p w14:paraId="5AB80B22" w14:textId="77777777" w:rsidR="00493ACE" w:rsidRPr="008257F1" w:rsidRDefault="00493ACE" w:rsidP="00C07CB2">
            <w:pPr>
              <w:rPr>
                <w:b/>
              </w:rPr>
            </w:pPr>
          </w:p>
        </w:tc>
      </w:tr>
    </w:tbl>
    <w:p w14:paraId="6A7532D9" w14:textId="77777777" w:rsidR="00493ACE" w:rsidRDefault="00493ACE" w:rsidP="00493ACE">
      <w:pPr>
        <w:rPr>
          <w:b/>
        </w:rPr>
      </w:pP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8"/>
        <w:gridCol w:w="1080"/>
        <w:gridCol w:w="939"/>
        <w:gridCol w:w="1041"/>
        <w:gridCol w:w="939"/>
        <w:gridCol w:w="939"/>
        <w:gridCol w:w="2262"/>
      </w:tblGrid>
      <w:tr w:rsidR="00290CC8" w:rsidRPr="008257F1" w14:paraId="303B8CC0" w14:textId="77777777" w:rsidTr="008257F1">
        <w:tc>
          <w:tcPr>
            <w:tcW w:w="2268" w:type="dxa"/>
            <w:shd w:val="clear" w:color="auto" w:fill="auto"/>
          </w:tcPr>
          <w:p w14:paraId="2D2CAE49" w14:textId="77777777" w:rsidR="00290CC8" w:rsidRPr="008257F1" w:rsidRDefault="00290CC8" w:rsidP="009D7148">
            <w:pPr>
              <w:rPr>
                <w:b/>
              </w:rPr>
            </w:pPr>
          </w:p>
        </w:tc>
        <w:tc>
          <w:tcPr>
            <w:tcW w:w="4938" w:type="dxa"/>
            <w:gridSpan w:val="5"/>
            <w:shd w:val="clear" w:color="auto" w:fill="auto"/>
          </w:tcPr>
          <w:p w14:paraId="2626FF3D" w14:textId="77777777" w:rsidR="00290CC8" w:rsidRPr="008257F1" w:rsidRDefault="00290CC8" w:rsidP="008257F1">
            <w:pPr>
              <w:jc w:val="center"/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>Rating (check</w:t>
            </w:r>
            <w:r w:rsidR="0076632A">
              <w:rPr>
                <w:sz w:val="16"/>
                <w:szCs w:val="16"/>
              </w:rPr>
              <w:t xml:space="preserve">, </w:t>
            </w:r>
            <w:r w:rsidR="0076632A">
              <w:rPr>
                <w:rFonts w:ascii="Segoe UI Symbol" w:hAnsi="Segoe UI Symbol" w:cs="Segoe UI Symbol"/>
              </w:rPr>
              <w:t>✓</w:t>
            </w:r>
            <w:r w:rsidRPr="008257F1">
              <w:rPr>
                <w:sz w:val="16"/>
                <w:szCs w:val="16"/>
              </w:rPr>
              <w:t>)</w:t>
            </w:r>
          </w:p>
        </w:tc>
        <w:tc>
          <w:tcPr>
            <w:tcW w:w="2262" w:type="dxa"/>
            <w:shd w:val="clear" w:color="auto" w:fill="auto"/>
          </w:tcPr>
          <w:p w14:paraId="411A7D09" w14:textId="77777777" w:rsidR="00290CC8" w:rsidRPr="008257F1" w:rsidRDefault="00290CC8" w:rsidP="0070773D">
            <w:pPr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 xml:space="preserve">Comments </w:t>
            </w:r>
          </w:p>
        </w:tc>
      </w:tr>
      <w:tr w:rsidR="005660DB" w:rsidRPr="008257F1" w14:paraId="3D3864D9" w14:textId="77777777" w:rsidTr="008257F1">
        <w:tc>
          <w:tcPr>
            <w:tcW w:w="2268" w:type="dxa"/>
            <w:shd w:val="clear" w:color="auto" w:fill="auto"/>
          </w:tcPr>
          <w:p w14:paraId="77936A5A" w14:textId="77777777" w:rsidR="005660DB" w:rsidRPr="008257F1" w:rsidRDefault="008C1FEB" w:rsidP="009D7148">
            <w:pPr>
              <w:rPr>
                <w:b/>
              </w:rPr>
            </w:pPr>
            <w:r w:rsidRPr="008257F1">
              <w:rPr>
                <w:b/>
              </w:rPr>
              <w:t>Common skill</w:t>
            </w:r>
          </w:p>
        </w:tc>
        <w:tc>
          <w:tcPr>
            <w:tcW w:w="1080" w:type="dxa"/>
            <w:shd w:val="clear" w:color="auto" w:fill="auto"/>
          </w:tcPr>
          <w:p w14:paraId="6D63FF45" w14:textId="77777777" w:rsidR="005660DB" w:rsidRPr="008257F1" w:rsidRDefault="00F46F50" w:rsidP="00C07CB2">
            <w:pPr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>Excellent</w:t>
            </w:r>
            <w:r w:rsidR="00182875" w:rsidRPr="008257F1">
              <w:rPr>
                <w:sz w:val="16"/>
                <w:szCs w:val="16"/>
              </w:rPr>
              <w:t xml:space="preserve"> (4)</w:t>
            </w:r>
          </w:p>
        </w:tc>
        <w:tc>
          <w:tcPr>
            <w:tcW w:w="939" w:type="dxa"/>
            <w:shd w:val="clear" w:color="auto" w:fill="auto"/>
          </w:tcPr>
          <w:p w14:paraId="3044EE95" w14:textId="77777777" w:rsidR="005660DB" w:rsidRPr="008257F1" w:rsidRDefault="00F46F50" w:rsidP="00C07CB2">
            <w:pPr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>Good</w:t>
            </w:r>
            <w:r w:rsidR="00182875" w:rsidRPr="008257F1">
              <w:rPr>
                <w:sz w:val="16"/>
                <w:szCs w:val="16"/>
              </w:rPr>
              <w:t xml:space="preserve"> (3) </w:t>
            </w:r>
          </w:p>
        </w:tc>
        <w:tc>
          <w:tcPr>
            <w:tcW w:w="1041" w:type="dxa"/>
            <w:shd w:val="clear" w:color="auto" w:fill="auto"/>
          </w:tcPr>
          <w:p w14:paraId="5F818EFD" w14:textId="77777777" w:rsidR="005660DB" w:rsidRPr="008257F1" w:rsidRDefault="00F46F50" w:rsidP="00C07CB2">
            <w:pPr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>Average</w:t>
            </w:r>
            <w:r w:rsidR="00182875" w:rsidRPr="008257F1">
              <w:rPr>
                <w:sz w:val="16"/>
                <w:szCs w:val="16"/>
              </w:rPr>
              <w:t xml:space="preserve"> (2) </w:t>
            </w:r>
            <w:r w:rsidRPr="008257F1">
              <w:rPr>
                <w:sz w:val="16"/>
                <w:szCs w:val="16"/>
              </w:rPr>
              <w:t xml:space="preserve"> </w:t>
            </w:r>
          </w:p>
        </w:tc>
        <w:tc>
          <w:tcPr>
            <w:tcW w:w="939" w:type="dxa"/>
            <w:shd w:val="clear" w:color="auto" w:fill="auto"/>
          </w:tcPr>
          <w:p w14:paraId="085756FB" w14:textId="77777777" w:rsidR="005660DB" w:rsidRPr="008257F1" w:rsidRDefault="00F46F50" w:rsidP="00C07CB2">
            <w:pPr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>Fair</w:t>
            </w:r>
            <w:r w:rsidR="00182875" w:rsidRPr="008257F1">
              <w:rPr>
                <w:sz w:val="16"/>
                <w:szCs w:val="16"/>
              </w:rPr>
              <w:t xml:space="preserve"> (1) </w:t>
            </w:r>
          </w:p>
        </w:tc>
        <w:tc>
          <w:tcPr>
            <w:tcW w:w="939" w:type="dxa"/>
            <w:shd w:val="clear" w:color="auto" w:fill="auto"/>
          </w:tcPr>
          <w:p w14:paraId="19B09136" w14:textId="77777777" w:rsidR="005660DB" w:rsidRPr="008257F1" w:rsidRDefault="00F46F50" w:rsidP="00C07CB2">
            <w:pPr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>Poor</w:t>
            </w:r>
            <w:r w:rsidR="00182875" w:rsidRPr="008257F1">
              <w:rPr>
                <w:sz w:val="16"/>
                <w:szCs w:val="16"/>
              </w:rPr>
              <w:t xml:space="preserve"> (0)</w:t>
            </w:r>
            <w:r w:rsidRPr="008257F1">
              <w:rPr>
                <w:sz w:val="16"/>
                <w:szCs w:val="16"/>
              </w:rPr>
              <w:t xml:space="preserve"> </w:t>
            </w:r>
          </w:p>
        </w:tc>
        <w:tc>
          <w:tcPr>
            <w:tcW w:w="2262" w:type="dxa"/>
            <w:shd w:val="clear" w:color="auto" w:fill="auto"/>
          </w:tcPr>
          <w:p w14:paraId="25BF76AC" w14:textId="77777777" w:rsidR="005660DB" w:rsidRPr="008257F1" w:rsidRDefault="005660DB" w:rsidP="0070773D">
            <w:pPr>
              <w:rPr>
                <w:sz w:val="16"/>
                <w:szCs w:val="16"/>
              </w:rPr>
            </w:pPr>
          </w:p>
        </w:tc>
      </w:tr>
      <w:tr w:rsidR="005660DB" w:rsidRPr="008257F1" w14:paraId="35A20B5D" w14:textId="77777777" w:rsidTr="008257F1">
        <w:tc>
          <w:tcPr>
            <w:tcW w:w="2268" w:type="dxa"/>
            <w:shd w:val="clear" w:color="auto" w:fill="auto"/>
          </w:tcPr>
          <w:p w14:paraId="3781B3CC" w14:textId="77777777" w:rsidR="005660DB" w:rsidRPr="008257F1" w:rsidRDefault="00302E0D" w:rsidP="009D7148">
            <w:pPr>
              <w:rPr>
                <w:bCs/>
                <w:sz w:val="22"/>
                <w:szCs w:val="22"/>
              </w:rPr>
            </w:pPr>
            <w:r w:rsidRPr="008257F1">
              <w:rPr>
                <w:bCs/>
                <w:sz w:val="22"/>
                <w:szCs w:val="22"/>
              </w:rPr>
              <w:t>C</w:t>
            </w:r>
            <w:r w:rsidR="005660DB" w:rsidRPr="008257F1">
              <w:rPr>
                <w:bCs/>
                <w:sz w:val="22"/>
                <w:szCs w:val="22"/>
              </w:rPr>
              <w:t>ommunication skills (oral and written)</w:t>
            </w:r>
          </w:p>
        </w:tc>
        <w:tc>
          <w:tcPr>
            <w:tcW w:w="1080" w:type="dxa"/>
            <w:shd w:val="clear" w:color="auto" w:fill="auto"/>
          </w:tcPr>
          <w:p w14:paraId="05DB6038" w14:textId="77777777" w:rsidR="005660DB" w:rsidRPr="008257F1" w:rsidRDefault="005660DB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4C070648" w14:textId="77777777" w:rsidR="005660DB" w:rsidRPr="008257F1" w:rsidRDefault="005660DB" w:rsidP="00C07CB2">
            <w:pPr>
              <w:rPr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</w:tcPr>
          <w:p w14:paraId="4488CC00" w14:textId="77777777" w:rsidR="005660DB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39" w:type="dxa"/>
            <w:shd w:val="clear" w:color="auto" w:fill="auto"/>
          </w:tcPr>
          <w:p w14:paraId="4F06FFA7" w14:textId="77777777" w:rsidR="005660DB" w:rsidRPr="008257F1" w:rsidRDefault="005660DB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5A8A99D6" w14:textId="77777777" w:rsidR="005660DB" w:rsidRPr="008257F1" w:rsidRDefault="005660DB" w:rsidP="00C07CB2">
            <w:pPr>
              <w:rPr>
                <w:sz w:val="16"/>
                <w:szCs w:val="16"/>
              </w:rPr>
            </w:pPr>
          </w:p>
        </w:tc>
        <w:tc>
          <w:tcPr>
            <w:tcW w:w="2262" w:type="dxa"/>
            <w:shd w:val="clear" w:color="auto" w:fill="auto"/>
          </w:tcPr>
          <w:p w14:paraId="123C7D5D" w14:textId="77777777" w:rsidR="005660DB" w:rsidRPr="008257F1" w:rsidRDefault="005660DB" w:rsidP="0070773D">
            <w:pPr>
              <w:rPr>
                <w:sz w:val="16"/>
                <w:szCs w:val="16"/>
              </w:rPr>
            </w:pPr>
          </w:p>
        </w:tc>
      </w:tr>
      <w:tr w:rsidR="00F46F50" w:rsidRPr="008257F1" w14:paraId="1F401CDC" w14:textId="77777777" w:rsidTr="008257F1">
        <w:tc>
          <w:tcPr>
            <w:tcW w:w="2268" w:type="dxa"/>
            <w:shd w:val="clear" w:color="auto" w:fill="auto"/>
          </w:tcPr>
          <w:p w14:paraId="249AB991" w14:textId="77777777" w:rsidR="00F46F50" w:rsidRPr="008257F1" w:rsidRDefault="00F46F50" w:rsidP="009D7148">
            <w:pPr>
              <w:rPr>
                <w:bCs/>
                <w:sz w:val="22"/>
                <w:szCs w:val="22"/>
              </w:rPr>
            </w:pPr>
            <w:r w:rsidRPr="008257F1">
              <w:rPr>
                <w:bCs/>
                <w:sz w:val="22"/>
                <w:szCs w:val="22"/>
              </w:rPr>
              <w:t>Team work / interpersonal skills</w:t>
            </w:r>
          </w:p>
        </w:tc>
        <w:tc>
          <w:tcPr>
            <w:tcW w:w="1080" w:type="dxa"/>
            <w:shd w:val="clear" w:color="auto" w:fill="auto"/>
          </w:tcPr>
          <w:p w14:paraId="5ECDADCA" w14:textId="77777777" w:rsidR="00F46F50" w:rsidRPr="008257F1" w:rsidRDefault="00F46F50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13910E7B" w14:textId="77777777" w:rsidR="00F46F50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41" w:type="dxa"/>
            <w:shd w:val="clear" w:color="auto" w:fill="auto"/>
          </w:tcPr>
          <w:p w14:paraId="3EE52DF8" w14:textId="77777777" w:rsidR="00F46F50" w:rsidRPr="008257F1" w:rsidRDefault="00F46F50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79216027" w14:textId="77777777" w:rsidR="00F46F50" w:rsidRPr="008257F1" w:rsidRDefault="00F46F50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1072A8F0" w14:textId="77777777" w:rsidR="00F46F50" w:rsidRPr="008257F1" w:rsidRDefault="00F46F50" w:rsidP="00C07CB2">
            <w:pPr>
              <w:rPr>
                <w:sz w:val="16"/>
                <w:szCs w:val="16"/>
              </w:rPr>
            </w:pPr>
          </w:p>
        </w:tc>
        <w:tc>
          <w:tcPr>
            <w:tcW w:w="2262" w:type="dxa"/>
            <w:shd w:val="clear" w:color="auto" w:fill="auto"/>
          </w:tcPr>
          <w:p w14:paraId="19C7C0E7" w14:textId="77777777" w:rsidR="00F46F50" w:rsidRPr="008257F1" w:rsidRDefault="00F46F50" w:rsidP="0070773D">
            <w:pPr>
              <w:rPr>
                <w:sz w:val="16"/>
                <w:szCs w:val="16"/>
              </w:rPr>
            </w:pPr>
          </w:p>
        </w:tc>
      </w:tr>
      <w:tr w:rsidR="00F46F50" w:rsidRPr="008257F1" w14:paraId="0B71C9D4" w14:textId="77777777" w:rsidTr="008257F1">
        <w:tc>
          <w:tcPr>
            <w:tcW w:w="2268" w:type="dxa"/>
            <w:shd w:val="clear" w:color="auto" w:fill="auto"/>
          </w:tcPr>
          <w:p w14:paraId="799FED93" w14:textId="77777777" w:rsidR="00F46F50" w:rsidRPr="008257F1" w:rsidRDefault="00F46F50" w:rsidP="009D7148">
            <w:pPr>
              <w:rPr>
                <w:bCs/>
                <w:sz w:val="22"/>
                <w:szCs w:val="22"/>
              </w:rPr>
            </w:pPr>
            <w:r w:rsidRPr="008257F1">
              <w:rPr>
                <w:bCs/>
                <w:sz w:val="22"/>
                <w:szCs w:val="22"/>
              </w:rPr>
              <w:t>Leadership skills</w:t>
            </w:r>
          </w:p>
        </w:tc>
        <w:tc>
          <w:tcPr>
            <w:tcW w:w="1080" w:type="dxa"/>
            <w:shd w:val="clear" w:color="auto" w:fill="auto"/>
          </w:tcPr>
          <w:p w14:paraId="076A0F73" w14:textId="77777777" w:rsidR="00F46F50" w:rsidRPr="008257F1" w:rsidRDefault="00F46F50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0ADF69C0" w14:textId="77777777" w:rsidR="00F46F50" w:rsidRPr="008257F1" w:rsidRDefault="00F46F50" w:rsidP="00C07CB2">
            <w:pPr>
              <w:rPr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</w:tcPr>
          <w:p w14:paraId="37E89C5A" w14:textId="77777777" w:rsidR="00F46F50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39" w:type="dxa"/>
            <w:shd w:val="clear" w:color="auto" w:fill="auto"/>
          </w:tcPr>
          <w:p w14:paraId="71C30BF9" w14:textId="77777777" w:rsidR="00F46F50" w:rsidRPr="008257F1" w:rsidRDefault="00F46F50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62AF4325" w14:textId="77777777" w:rsidR="00F46F50" w:rsidRPr="008257F1" w:rsidRDefault="00F46F50" w:rsidP="00C07CB2">
            <w:pPr>
              <w:rPr>
                <w:sz w:val="16"/>
                <w:szCs w:val="16"/>
              </w:rPr>
            </w:pPr>
          </w:p>
        </w:tc>
        <w:tc>
          <w:tcPr>
            <w:tcW w:w="2262" w:type="dxa"/>
            <w:shd w:val="clear" w:color="auto" w:fill="auto"/>
          </w:tcPr>
          <w:p w14:paraId="78AFCDA9" w14:textId="77777777" w:rsidR="00F46F50" w:rsidRPr="008257F1" w:rsidRDefault="00F46F50" w:rsidP="0070773D">
            <w:pPr>
              <w:rPr>
                <w:sz w:val="16"/>
                <w:szCs w:val="16"/>
              </w:rPr>
            </w:pPr>
          </w:p>
        </w:tc>
      </w:tr>
      <w:tr w:rsidR="008C1FEB" w:rsidRPr="008257F1" w14:paraId="5E20ABF9" w14:textId="77777777" w:rsidTr="008257F1">
        <w:tc>
          <w:tcPr>
            <w:tcW w:w="2268" w:type="dxa"/>
            <w:shd w:val="clear" w:color="auto" w:fill="auto"/>
          </w:tcPr>
          <w:p w14:paraId="27588031" w14:textId="77777777" w:rsidR="008C1FEB" w:rsidRPr="008257F1" w:rsidRDefault="008C1FEB" w:rsidP="009D7148">
            <w:pPr>
              <w:rPr>
                <w:bCs/>
                <w:sz w:val="22"/>
                <w:szCs w:val="22"/>
              </w:rPr>
            </w:pPr>
            <w:r w:rsidRPr="008257F1">
              <w:rPr>
                <w:bCs/>
                <w:sz w:val="22"/>
                <w:szCs w:val="22"/>
              </w:rPr>
              <w:t>Work-ethic traits (drive, stamina, effort, self-motivation, diligence, ambition, initiative, reliability)</w:t>
            </w:r>
          </w:p>
        </w:tc>
        <w:tc>
          <w:tcPr>
            <w:tcW w:w="1080" w:type="dxa"/>
            <w:shd w:val="clear" w:color="auto" w:fill="auto"/>
          </w:tcPr>
          <w:p w14:paraId="093A97CB" w14:textId="77777777" w:rsidR="008C1FEB" w:rsidRPr="008257F1" w:rsidRDefault="008C1FEB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27DDFEDF" w14:textId="77777777" w:rsidR="008C1FEB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41" w:type="dxa"/>
            <w:shd w:val="clear" w:color="auto" w:fill="auto"/>
          </w:tcPr>
          <w:p w14:paraId="0A87665D" w14:textId="77777777" w:rsidR="008C1FEB" w:rsidRPr="008257F1" w:rsidRDefault="008C1FEB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076EBDDA" w14:textId="77777777" w:rsidR="008C1FEB" w:rsidRPr="008257F1" w:rsidRDefault="008C1FEB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3E761349" w14:textId="77777777" w:rsidR="008C1FEB" w:rsidRPr="008257F1" w:rsidRDefault="008C1FEB" w:rsidP="00C07CB2">
            <w:pPr>
              <w:rPr>
                <w:sz w:val="16"/>
                <w:szCs w:val="16"/>
              </w:rPr>
            </w:pPr>
          </w:p>
        </w:tc>
        <w:tc>
          <w:tcPr>
            <w:tcW w:w="2262" w:type="dxa"/>
            <w:shd w:val="clear" w:color="auto" w:fill="auto"/>
          </w:tcPr>
          <w:p w14:paraId="52CEAF1C" w14:textId="77777777" w:rsidR="008C1FEB" w:rsidRPr="008257F1" w:rsidRDefault="008C1FEB" w:rsidP="0070773D">
            <w:pPr>
              <w:rPr>
                <w:sz w:val="16"/>
                <w:szCs w:val="16"/>
              </w:rPr>
            </w:pPr>
          </w:p>
        </w:tc>
      </w:tr>
      <w:tr w:rsidR="008C1FEB" w:rsidRPr="008257F1" w14:paraId="428B9856" w14:textId="77777777" w:rsidTr="008257F1">
        <w:tc>
          <w:tcPr>
            <w:tcW w:w="2268" w:type="dxa"/>
            <w:shd w:val="clear" w:color="auto" w:fill="auto"/>
          </w:tcPr>
          <w:p w14:paraId="26725164" w14:textId="77777777" w:rsidR="008C1FEB" w:rsidRPr="008257F1" w:rsidRDefault="008C1FEB" w:rsidP="009D7148">
            <w:pPr>
              <w:rPr>
                <w:bCs/>
                <w:sz w:val="22"/>
                <w:szCs w:val="22"/>
              </w:rPr>
            </w:pPr>
            <w:r w:rsidRPr="008257F1">
              <w:rPr>
                <w:bCs/>
                <w:sz w:val="22"/>
                <w:szCs w:val="22"/>
              </w:rPr>
              <w:t>Organization skills</w:t>
            </w:r>
          </w:p>
        </w:tc>
        <w:tc>
          <w:tcPr>
            <w:tcW w:w="1080" w:type="dxa"/>
            <w:shd w:val="clear" w:color="auto" w:fill="auto"/>
          </w:tcPr>
          <w:p w14:paraId="0AA92C51" w14:textId="77777777" w:rsidR="008C1FEB" w:rsidRPr="008257F1" w:rsidRDefault="008C1FEB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1715E1BD" w14:textId="77777777" w:rsidR="008C1FEB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41" w:type="dxa"/>
            <w:shd w:val="clear" w:color="auto" w:fill="auto"/>
          </w:tcPr>
          <w:p w14:paraId="3D81DFFC" w14:textId="77777777" w:rsidR="008C1FEB" w:rsidRPr="008257F1" w:rsidRDefault="008C1FEB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3A7A9599" w14:textId="77777777" w:rsidR="008C1FEB" w:rsidRPr="008257F1" w:rsidRDefault="008C1FEB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0BC9DA43" w14:textId="77777777" w:rsidR="008C1FEB" w:rsidRPr="008257F1" w:rsidRDefault="008C1FEB" w:rsidP="00C07CB2">
            <w:pPr>
              <w:rPr>
                <w:sz w:val="16"/>
                <w:szCs w:val="16"/>
              </w:rPr>
            </w:pPr>
          </w:p>
        </w:tc>
        <w:tc>
          <w:tcPr>
            <w:tcW w:w="2262" w:type="dxa"/>
            <w:shd w:val="clear" w:color="auto" w:fill="auto"/>
          </w:tcPr>
          <w:p w14:paraId="59C70159" w14:textId="77777777" w:rsidR="008C1FEB" w:rsidRPr="008257F1" w:rsidRDefault="008C1FEB" w:rsidP="0070773D">
            <w:pPr>
              <w:rPr>
                <w:sz w:val="16"/>
                <w:szCs w:val="16"/>
              </w:rPr>
            </w:pPr>
          </w:p>
        </w:tc>
      </w:tr>
      <w:tr w:rsidR="000977FD" w:rsidRPr="008257F1" w14:paraId="1FD81B65" w14:textId="77777777" w:rsidTr="008257F1">
        <w:tc>
          <w:tcPr>
            <w:tcW w:w="2268" w:type="dxa"/>
            <w:shd w:val="clear" w:color="auto" w:fill="auto"/>
          </w:tcPr>
          <w:p w14:paraId="005FEF64" w14:textId="77777777" w:rsidR="000977FD" w:rsidRPr="008257F1" w:rsidRDefault="000977FD" w:rsidP="009D7148">
            <w:pPr>
              <w:rPr>
                <w:bCs/>
                <w:sz w:val="22"/>
                <w:szCs w:val="22"/>
              </w:rPr>
            </w:pPr>
            <w:r w:rsidRPr="008257F1">
              <w:rPr>
                <w:bCs/>
                <w:sz w:val="22"/>
                <w:szCs w:val="22"/>
              </w:rPr>
              <w:t xml:space="preserve">Flexibility </w:t>
            </w:r>
          </w:p>
        </w:tc>
        <w:tc>
          <w:tcPr>
            <w:tcW w:w="1080" w:type="dxa"/>
            <w:shd w:val="clear" w:color="auto" w:fill="auto"/>
          </w:tcPr>
          <w:p w14:paraId="7B6F8220" w14:textId="77777777" w:rsidR="000977FD" w:rsidRPr="008257F1" w:rsidRDefault="000977FD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7FE00BAB" w14:textId="77777777" w:rsidR="000977FD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41" w:type="dxa"/>
            <w:shd w:val="clear" w:color="auto" w:fill="auto"/>
          </w:tcPr>
          <w:p w14:paraId="512CAC0F" w14:textId="77777777" w:rsidR="000977FD" w:rsidRPr="008257F1" w:rsidRDefault="000977FD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39D1AEEA" w14:textId="77777777" w:rsidR="000977FD" w:rsidRPr="008257F1" w:rsidRDefault="000977FD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3C301D53" w14:textId="77777777" w:rsidR="000977FD" w:rsidRPr="008257F1" w:rsidRDefault="000977FD" w:rsidP="00C07CB2">
            <w:pPr>
              <w:rPr>
                <w:sz w:val="16"/>
                <w:szCs w:val="16"/>
              </w:rPr>
            </w:pPr>
          </w:p>
        </w:tc>
        <w:tc>
          <w:tcPr>
            <w:tcW w:w="2262" w:type="dxa"/>
            <w:shd w:val="clear" w:color="auto" w:fill="auto"/>
          </w:tcPr>
          <w:p w14:paraId="1CE1DC96" w14:textId="77777777" w:rsidR="000977FD" w:rsidRPr="008257F1" w:rsidRDefault="000977FD" w:rsidP="0070773D">
            <w:pPr>
              <w:rPr>
                <w:sz w:val="16"/>
                <w:szCs w:val="16"/>
              </w:rPr>
            </w:pPr>
          </w:p>
        </w:tc>
      </w:tr>
    </w:tbl>
    <w:p w14:paraId="409FAE4F" w14:textId="77777777" w:rsidR="00073A23" w:rsidRDefault="00073A23" w:rsidP="009D7148">
      <w:pPr>
        <w:rPr>
          <w:b/>
        </w:rPr>
      </w:pPr>
    </w:p>
    <w:tbl>
      <w:tblPr>
        <w:tblW w:w="9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8"/>
        <w:gridCol w:w="1080"/>
        <w:gridCol w:w="939"/>
        <w:gridCol w:w="1041"/>
        <w:gridCol w:w="939"/>
        <w:gridCol w:w="939"/>
        <w:gridCol w:w="2262"/>
      </w:tblGrid>
      <w:tr w:rsidR="00290CC8" w:rsidRPr="008257F1" w14:paraId="09A516D3" w14:textId="77777777" w:rsidTr="008257F1">
        <w:tc>
          <w:tcPr>
            <w:tcW w:w="2268" w:type="dxa"/>
            <w:shd w:val="clear" w:color="auto" w:fill="auto"/>
          </w:tcPr>
          <w:p w14:paraId="48EEE484" w14:textId="77777777" w:rsidR="00290CC8" w:rsidRPr="008257F1" w:rsidRDefault="00290CC8" w:rsidP="00C07CB2">
            <w:pPr>
              <w:rPr>
                <w:b/>
              </w:rPr>
            </w:pPr>
          </w:p>
        </w:tc>
        <w:tc>
          <w:tcPr>
            <w:tcW w:w="4938" w:type="dxa"/>
            <w:gridSpan w:val="5"/>
            <w:shd w:val="clear" w:color="auto" w:fill="auto"/>
          </w:tcPr>
          <w:p w14:paraId="0FC1714D" w14:textId="77777777" w:rsidR="00290CC8" w:rsidRPr="008257F1" w:rsidRDefault="00290CC8" w:rsidP="008257F1">
            <w:pPr>
              <w:jc w:val="center"/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>Rating (check</w:t>
            </w:r>
            <w:r w:rsidR="00225E5D">
              <w:rPr>
                <w:sz w:val="16"/>
                <w:szCs w:val="16"/>
              </w:rPr>
              <w:t xml:space="preserve">, </w:t>
            </w:r>
            <w:r w:rsidR="00225E5D">
              <w:rPr>
                <w:rFonts w:ascii="Segoe UI Symbol" w:hAnsi="Segoe UI Symbol" w:cs="Segoe UI Symbol"/>
              </w:rPr>
              <w:t>✓</w:t>
            </w:r>
            <w:r w:rsidRPr="008257F1">
              <w:rPr>
                <w:sz w:val="16"/>
                <w:szCs w:val="16"/>
              </w:rPr>
              <w:t>)</w:t>
            </w:r>
          </w:p>
        </w:tc>
        <w:tc>
          <w:tcPr>
            <w:tcW w:w="2262" w:type="dxa"/>
            <w:shd w:val="clear" w:color="auto" w:fill="auto"/>
          </w:tcPr>
          <w:p w14:paraId="0B24462E" w14:textId="77777777" w:rsidR="00290CC8" w:rsidRPr="008257F1" w:rsidRDefault="00290CC8" w:rsidP="00C07CB2">
            <w:pPr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 xml:space="preserve">Comments </w:t>
            </w:r>
          </w:p>
        </w:tc>
      </w:tr>
      <w:tr w:rsidR="006C73BB" w:rsidRPr="008257F1" w14:paraId="63FF96C3" w14:textId="77777777" w:rsidTr="008257F1">
        <w:tc>
          <w:tcPr>
            <w:tcW w:w="2268" w:type="dxa"/>
            <w:shd w:val="clear" w:color="auto" w:fill="auto"/>
          </w:tcPr>
          <w:p w14:paraId="1D695467" w14:textId="77777777" w:rsidR="006C73BB" w:rsidRPr="008257F1" w:rsidRDefault="006C73BB" w:rsidP="00C07CB2">
            <w:pPr>
              <w:rPr>
                <w:b/>
              </w:rPr>
            </w:pPr>
            <w:r w:rsidRPr="008257F1">
              <w:rPr>
                <w:b/>
              </w:rPr>
              <w:t>Software development skill (Technologies)</w:t>
            </w:r>
          </w:p>
        </w:tc>
        <w:tc>
          <w:tcPr>
            <w:tcW w:w="1080" w:type="dxa"/>
            <w:shd w:val="clear" w:color="auto" w:fill="auto"/>
          </w:tcPr>
          <w:p w14:paraId="6CD7AC49" w14:textId="77777777" w:rsidR="006C73BB" w:rsidRPr="008257F1" w:rsidRDefault="006C73BB" w:rsidP="00C07CB2">
            <w:pPr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>Excellent (4)</w:t>
            </w:r>
          </w:p>
        </w:tc>
        <w:tc>
          <w:tcPr>
            <w:tcW w:w="939" w:type="dxa"/>
            <w:shd w:val="clear" w:color="auto" w:fill="auto"/>
          </w:tcPr>
          <w:p w14:paraId="28F9678E" w14:textId="77777777" w:rsidR="006C73BB" w:rsidRPr="008257F1" w:rsidRDefault="006C73BB" w:rsidP="00C07CB2">
            <w:pPr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 xml:space="preserve">Good (3) </w:t>
            </w:r>
          </w:p>
        </w:tc>
        <w:tc>
          <w:tcPr>
            <w:tcW w:w="1041" w:type="dxa"/>
            <w:shd w:val="clear" w:color="auto" w:fill="auto"/>
          </w:tcPr>
          <w:p w14:paraId="03066FF5" w14:textId="77777777" w:rsidR="006C73BB" w:rsidRPr="008257F1" w:rsidRDefault="006C73BB" w:rsidP="00C07CB2">
            <w:pPr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 xml:space="preserve">Average (2)  </w:t>
            </w:r>
          </w:p>
        </w:tc>
        <w:tc>
          <w:tcPr>
            <w:tcW w:w="939" w:type="dxa"/>
            <w:shd w:val="clear" w:color="auto" w:fill="auto"/>
          </w:tcPr>
          <w:p w14:paraId="2901B46A" w14:textId="77777777" w:rsidR="006C73BB" w:rsidRPr="008257F1" w:rsidRDefault="006C73BB" w:rsidP="00C07CB2">
            <w:pPr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 xml:space="preserve">Fair (1) </w:t>
            </w:r>
          </w:p>
        </w:tc>
        <w:tc>
          <w:tcPr>
            <w:tcW w:w="939" w:type="dxa"/>
            <w:shd w:val="clear" w:color="auto" w:fill="auto"/>
          </w:tcPr>
          <w:p w14:paraId="41731902" w14:textId="77777777" w:rsidR="006C73BB" w:rsidRPr="008257F1" w:rsidRDefault="006C73BB" w:rsidP="00C07CB2">
            <w:pPr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 xml:space="preserve">Poor (0) </w:t>
            </w:r>
          </w:p>
        </w:tc>
        <w:tc>
          <w:tcPr>
            <w:tcW w:w="2262" w:type="dxa"/>
            <w:shd w:val="clear" w:color="auto" w:fill="auto"/>
          </w:tcPr>
          <w:p w14:paraId="77932BAD" w14:textId="77777777" w:rsidR="006C73BB" w:rsidRPr="008257F1" w:rsidRDefault="006C73BB" w:rsidP="00C07CB2">
            <w:pPr>
              <w:rPr>
                <w:sz w:val="16"/>
                <w:szCs w:val="16"/>
              </w:rPr>
            </w:pPr>
          </w:p>
        </w:tc>
      </w:tr>
      <w:tr w:rsidR="00823AA8" w:rsidRPr="008257F1" w14:paraId="65758789" w14:textId="77777777" w:rsidTr="008257F1">
        <w:tc>
          <w:tcPr>
            <w:tcW w:w="2268" w:type="dxa"/>
            <w:shd w:val="clear" w:color="auto" w:fill="auto"/>
          </w:tcPr>
          <w:p w14:paraId="5F47AE0D" w14:textId="77777777" w:rsidR="00823AA8" w:rsidRPr="008257F1" w:rsidRDefault="00A35BFF" w:rsidP="00C07CB2">
            <w:pPr>
              <w:rPr>
                <w:bCs/>
              </w:rPr>
            </w:pPr>
            <w:r w:rsidRPr="008257F1">
              <w:rPr>
                <w:bCs/>
              </w:rPr>
              <w:t>C</w:t>
            </w:r>
          </w:p>
        </w:tc>
        <w:tc>
          <w:tcPr>
            <w:tcW w:w="1080" w:type="dxa"/>
            <w:shd w:val="clear" w:color="auto" w:fill="auto"/>
          </w:tcPr>
          <w:p w14:paraId="5BED0230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2E79C0A2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</w:tcPr>
          <w:p w14:paraId="0FDFCE7C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18013767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01B7216B" w14:textId="77777777" w:rsidR="00823AA8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62" w:type="dxa"/>
            <w:shd w:val="clear" w:color="auto" w:fill="auto"/>
          </w:tcPr>
          <w:p w14:paraId="6989C5C8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</w:tr>
      <w:tr w:rsidR="00A35BFF" w:rsidRPr="008257F1" w14:paraId="0E9CF3BA" w14:textId="77777777" w:rsidTr="008257F1">
        <w:tc>
          <w:tcPr>
            <w:tcW w:w="2268" w:type="dxa"/>
            <w:shd w:val="clear" w:color="auto" w:fill="auto"/>
          </w:tcPr>
          <w:p w14:paraId="68DD899B" w14:textId="77777777" w:rsidR="00A35BFF" w:rsidRPr="008257F1" w:rsidRDefault="00A35BFF" w:rsidP="00C07CB2">
            <w:pPr>
              <w:rPr>
                <w:bCs/>
              </w:rPr>
            </w:pPr>
            <w:r w:rsidRPr="008257F1">
              <w:rPr>
                <w:bCs/>
              </w:rPr>
              <w:t>C++</w:t>
            </w:r>
          </w:p>
        </w:tc>
        <w:tc>
          <w:tcPr>
            <w:tcW w:w="1080" w:type="dxa"/>
            <w:shd w:val="clear" w:color="auto" w:fill="auto"/>
          </w:tcPr>
          <w:p w14:paraId="15F4DC4C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6DB4130B" w14:textId="77777777" w:rsidR="00A35BFF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41" w:type="dxa"/>
            <w:shd w:val="clear" w:color="auto" w:fill="auto"/>
          </w:tcPr>
          <w:p w14:paraId="304B791E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5A7251EF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6EBE1616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  <w:tc>
          <w:tcPr>
            <w:tcW w:w="2262" w:type="dxa"/>
            <w:shd w:val="clear" w:color="auto" w:fill="auto"/>
          </w:tcPr>
          <w:p w14:paraId="0D624926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</w:tr>
      <w:tr w:rsidR="007D16EF" w:rsidRPr="008257F1" w14:paraId="2D27F63C" w14:textId="77777777" w:rsidTr="008257F1">
        <w:tc>
          <w:tcPr>
            <w:tcW w:w="2268" w:type="dxa"/>
            <w:shd w:val="clear" w:color="auto" w:fill="auto"/>
          </w:tcPr>
          <w:p w14:paraId="363ECD89" w14:textId="77777777" w:rsidR="007D16EF" w:rsidRPr="008257F1" w:rsidRDefault="007D16EF" w:rsidP="00C07CB2">
            <w:pPr>
              <w:rPr>
                <w:bCs/>
              </w:rPr>
            </w:pPr>
            <w:r w:rsidRPr="008257F1">
              <w:rPr>
                <w:bCs/>
              </w:rPr>
              <w:t>C#</w:t>
            </w:r>
          </w:p>
        </w:tc>
        <w:tc>
          <w:tcPr>
            <w:tcW w:w="1080" w:type="dxa"/>
            <w:shd w:val="clear" w:color="auto" w:fill="auto"/>
          </w:tcPr>
          <w:p w14:paraId="225FC5A1" w14:textId="77777777" w:rsidR="007D16EF" w:rsidRPr="008257F1" w:rsidRDefault="007D16EF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4F2D888E" w14:textId="77777777" w:rsidR="007D16EF" w:rsidRPr="008257F1" w:rsidRDefault="007D16EF" w:rsidP="00C07CB2">
            <w:pPr>
              <w:rPr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</w:tcPr>
          <w:p w14:paraId="20DC8BFA" w14:textId="77777777" w:rsidR="007D16EF" w:rsidRPr="008257F1" w:rsidRDefault="007D16EF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47F2A7DF" w14:textId="77777777" w:rsidR="007D16EF" w:rsidRPr="008257F1" w:rsidRDefault="007D16EF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431EFCBD" w14:textId="77777777" w:rsidR="007D16EF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62" w:type="dxa"/>
            <w:shd w:val="clear" w:color="auto" w:fill="auto"/>
          </w:tcPr>
          <w:p w14:paraId="16D2B9A0" w14:textId="77777777" w:rsidR="007D16EF" w:rsidRPr="008257F1" w:rsidRDefault="007D16EF" w:rsidP="00C07CB2">
            <w:pPr>
              <w:rPr>
                <w:sz w:val="16"/>
                <w:szCs w:val="16"/>
              </w:rPr>
            </w:pPr>
          </w:p>
        </w:tc>
      </w:tr>
      <w:tr w:rsidR="00A35BFF" w:rsidRPr="008257F1" w14:paraId="2055A937" w14:textId="77777777" w:rsidTr="008257F1">
        <w:tc>
          <w:tcPr>
            <w:tcW w:w="2268" w:type="dxa"/>
            <w:shd w:val="clear" w:color="auto" w:fill="auto"/>
          </w:tcPr>
          <w:p w14:paraId="711E1DBB" w14:textId="77777777" w:rsidR="00A35BFF" w:rsidRPr="008257F1" w:rsidRDefault="00A35BFF" w:rsidP="00C07CB2">
            <w:pPr>
              <w:rPr>
                <w:bCs/>
              </w:rPr>
            </w:pPr>
            <w:r w:rsidRPr="008257F1">
              <w:rPr>
                <w:bCs/>
              </w:rPr>
              <w:t>Objective-C</w:t>
            </w:r>
          </w:p>
        </w:tc>
        <w:tc>
          <w:tcPr>
            <w:tcW w:w="1080" w:type="dxa"/>
            <w:shd w:val="clear" w:color="auto" w:fill="auto"/>
          </w:tcPr>
          <w:p w14:paraId="2B678925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3E050DCF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</w:tcPr>
          <w:p w14:paraId="62EF8EF8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1B4CB8F5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696041F4" w14:textId="77777777" w:rsidR="00A35BFF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62" w:type="dxa"/>
            <w:shd w:val="clear" w:color="auto" w:fill="auto"/>
          </w:tcPr>
          <w:p w14:paraId="2CCF1B43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</w:tr>
      <w:tr w:rsidR="00A35BFF" w:rsidRPr="008257F1" w14:paraId="47D9E13E" w14:textId="77777777" w:rsidTr="008257F1">
        <w:tc>
          <w:tcPr>
            <w:tcW w:w="2268" w:type="dxa"/>
            <w:shd w:val="clear" w:color="auto" w:fill="auto"/>
          </w:tcPr>
          <w:p w14:paraId="11496E96" w14:textId="77777777" w:rsidR="00A35BFF" w:rsidRPr="008257F1" w:rsidRDefault="00A35BFF" w:rsidP="00C07CB2">
            <w:pPr>
              <w:rPr>
                <w:bCs/>
              </w:rPr>
            </w:pPr>
            <w:r w:rsidRPr="008257F1">
              <w:rPr>
                <w:bCs/>
              </w:rPr>
              <w:t>Java</w:t>
            </w:r>
          </w:p>
        </w:tc>
        <w:tc>
          <w:tcPr>
            <w:tcW w:w="1080" w:type="dxa"/>
            <w:shd w:val="clear" w:color="auto" w:fill="auto"/>
          </w:tcPr>
          <w:p w14:paraId="49242E88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0C1A0089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</w:tcPr>
          <w:p w14:paraId="5C93352D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166BDC09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42E51332" w14:textId="77777777" w:rsidR="00A35BFF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62" w:type="dxa"/>
            <w:shd w:val="clear" w:color="auto" w:fill="auto"/>
          </w:tcPr>
          <w:p w14:paraId="691E3B68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</w:tr>
      <w:tr w:rsidR="005B25ED" w:rsidRPr="008257F1" w14:paraId="6CE05958" w14:textId="77777777" w:rsidTr="008257F1">
        <w:tc>
          <w:tcPr>
            <w:tcW w:w="2268" w:type="dxa"/>
            <w:shd w:val="clear" w:color="auto" w:fill="auto"/>
          </w:tcPr>
          <w:p w14:paraId="0CA2E6E9" w14:textId="77777777" w:rsidR="005B25ED" w:rsidRPr="008257F1" w:rsidRDefault="005B25ED" w:rsidP="00C07CB2">
            <w:pPr>
              <w:rPr>
                <w:bCs/>
              </w:rPr>
            </w:pPr>
            <w:r w:rsidRPr="008257F1">
              <w:rPr>
                <w:bCs/>
              </w:rPr>
              <w:t>SQL</w:t>
            </w:r>
          </w:p>
        </w:tc>
        <w:tc>
          <w:tcPr>
            <w:tcW w:w="1080" w:type="dxa"/>
            <w:shd w:val="clear" w:color="auto" w:fill="auto"/>
          </w:tcPr>
          <w:p w14:paraId="608134E3" w14:textId="77777777" w:rsidR="005B25ED" w:rsidRPr="008257F1" w:rsidRDefault="005B25ED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57D6C3CD" w14:textId="77777777" w:rsidR="005B25ED" w:rsidRPr="008257F1" w:rsidRDefault="005B25ED" w:rsidP="00C07CB2">
            <w:pPr>
              <w:rPr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</w:tcPr>
          <w:p w14:paraId="6522796B" w14:textId="77777777" w:rsidR="005B25ED" w:rsidRPr="008257F1" w:rsidRDefault="005B25ED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7698F7ED" w14:textId="77777777" w:rsidR="005B25ED" w:rsidRPr="008257F1" w:rsidRDefault="005B25ED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656C3B2D" w14:textId="77777777" w:rsidR="005B25ED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62" w:type="dxa"/>
            <w:shd w:val="clear" w:color="auto" w:fill="auto"/>
          </w:tcPr>
          <w:p w14:paraId="042725C3" w14:textId="77777777" w:rsidR="005B25ED" w:rsidRPr="008257F1" w:rsidRDefault="005B25ED" w:rsidP="00C07CB2">
            <w:pPr>
              <w:rPr>
                <w:sz w:val="16"/>
                <w:szCs w:val="16"/>
              </w:rPr>
            </w:pPr>
          </w:p>
        </w:tc>
      </w:tr>
      <w:tr w:rsidR="00824806" w:rsidRPr="008257F1" w14:paraId="2E4A3C25" w14:textId="77777777" w:rsidTr="008257F1">
        <w:tc>
          <w:tcPr>
            <w:tcW w:w="2268" w:type="dxa"/>
            <w:shd w:val="clear" w:color="auto" w:fill="auto"/>
          </w:tcPr>
          <w:p w14:paraId="75D064F3" w14:textId="77777777" w:rsidR="00824806" w:rsidRPr="008257F1" w:rsidRDefault="00824806" w:rsidP="00C07CB2">
            <w:pPr>
              <w:rPr>
                <w:bCs/>
              </w:rPr>
            </w:pPr>
            <w:r w:rsidRPr="008257F1">
              <w:rPr>
                <w:bCs/>
              </w:rPr>
              <w:t>ASP.</w:t>
            </w:r>
            <w:smartTag w:uri="urn:schemas-microsoft-com:office:smarttags" w:element="stockticker">
              <w:r w:rsidRPr="008257F1">
                <w:rPr>
                  <w:bCs/>
                </w:rPr>
                <w:t>NET</w:t>
              </w:r>
            </w:smartTag>
          </w:p>
        </w:tc>
        <w:tc>
          <w:tcPr>
            <w:tcW w:w="1080" w:type="dxa"/>
            <w:shd w:val="clear" w:color="auto" w:fill="auto"/>
          </w:tcPr>
          <w:p w14:paraId="56BDB257" w14:textId="77777777" w:rsidR="00824806" w:rsidRPr="008257F1" w:rsidRDefault="00824806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466F9B62" w14:textId="77777777" w:rsidR="00824806" w:rsidRPr="008257F1" w:rsidRDefault="00824806" w:rsidP="00C07CB2">
            <w:pPr>
              <w:rPr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</w:tcPr>
          <w:p w14:paraId="42A8C808" w14:textId="77777777" w:rsidR="00824806" w:rsidRPr="008257F1" w:rsidRDefault="00824806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600EB50B" w14:textId="77777777" w:rsidR="00824806" w:rsidRPr="008257F1" w:rsidRDefault="00824806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2F44548B" w14:textId="77777777" w:rsidR="00824806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62" w:type="dxa"/>
            <w:shd w:val="clear" w:color="auto" w:fill="auto"/>
          </w:tcPr>
          <w:p w14:paraId="6B6C2166" w14:textId="77777777" w:rsidR="00824806" w:rsidRPr="008257F1" w:rsidRDefault="00824806" w:rsidP="00C07CB2">
            <w:pPr>
              <w:rPr>
                <w:sz w:val="16"/>
                <w:szCs w:val="16"/>
              </w:rPr>
            </w:pPr>
          </w:p>
        </w:tc>
      </w:tr>
      <w:tr w:rsidR="00824806" w:rsidRPr="008257F1" w14:paraId="58C9FB09" w14:textId="77777777" w:rsidTr="008257F1">
        <w:tc>
          <w:tcPr>
            <w:tcW w:w="2268" w:type="dxa"/>
            <w:shd w:val="clear" w:color="auto" w:fill="auto"/>
          </w:tcPr>
          <w:p w14:paraId="70F2151B" w14:textId="77777777" w:rsidR="00824806" w:rsidRPr="008257F1" w:rsidRDefault="00824806" w:rsidP="00C07CB2">
            <w:pPr>
              <w:rPr>
                <w:bCs/>
              </w:rPr>
            </w:pPr>
            <w:r w:rsidRPr="008257F1">
              <w:rPr>
                <w:bCs/>
              </w:rPr>
              <w:t>XML</w:t>
            </w:r>
          </w:p>
        </w:tc>
        <w:tc>
          <w:tcPr>
            <w:tcW w:w="1080" w:type="dxa"/>
            <w:shd w:val="clear" w:color="auto" w:fill="auto"/>
          </w:tcPr>
          <w:p w14:paraId="12209975" w14:textId="77777777" w:rsidR="00824806" w:rsidRPr="008257F1" w:rsidRDefault="00824806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07ABDFAB" w14:textId="77777777" w:rsidR="00824806" w:rsidRPr="008257F1" w:rsidRDefault="00824806" w:rsidP="00C07CB2">
            <w:pPr>
              <w:rPr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</w:tcPr>
          <w:p w14:paraId="67B06581" w14:textId="77777777" w:rsidR="00824806" w:rsidRPr="008257F1" w:rsidRDefault="00824806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75330384" w14:textId="77777777" w:rsidR="00824806" w:rsidRPr="008257F1" w:rsidRDefault="00824806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411AD03F" w14:textId="77777777" w:rsidR="00824806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62" w:type="dxa"/>
            <w:shd w:val="clear" w:color="auto" w:fill="auto"/>
          </w:tcPr>
          <w:p w14:paraId="3CB3CCF1" w14:textId="77777777" w:rsidR="00824806" w:rsidRPr="008257F1" w:rsidRDefault="00824806" w:rsidP="00C07CB2">
            <w:pPr>
              <w:rPr>
                <w:sz w:val="16"/>
                <w:szCs w:val="16"/>
              </w:rPr>
            </w:pPr>
          </w:p>
        </w:tc>
      </w:tr>
      <w:tr w:rsidR="00824806" w:rsidRPr="008257F1" w14:paraId="2630A452" w14:textId="77777777" w:rsidTr="008257F1">
        <w:tc>
          <w:tcPr>
            <w:tcW w:w="2268" w:type="dxa"/>
            <w:shd w:val="clear" w:color="auto" w:fill="auto"/>
          </w:tcPr>
          <w:p w14:paraId="57B07F08" w14:textId="77777777" w:rsidR="00824806" w:rsidRPr="008257F1" w:rsidRDefault="00824806" w:rsidP="00C07CB2">
            <w:pPr>
              <w:rPr>
                <w:bCs/>
              </w:rPr>
            </w:pPr>
            <w:r w:rsidRPr="008257F1">
              <w:rPr>
                <w:bCs/>
              </w:rPr>
              <w:t>JavaScript</w:t>
            </w:r>
          </w:p>
        </w:tc>
        <w:tc>
          <w:tcPr>
            <w:tcW w:w="1080" w:type="dxa"/>
            <w:shd w:val="clear" w:color="auto" w:fill="auto"/>
          </w:tcPr>
          <w:p w14:paraId="29062BED" w14:textId="77777777" w:rsidR="00824806" w:rsidRPr="008257F1" w:rsidRDefault="00824806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6CCFEAA7" w14:textId="77777777" w:rsidR="00824806" w:rsidRPr="008257F1" w:rsidRDefault="00824806" w:rsidP="00C07CB2">
            <w:pPr>
              <w:rPr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</w:tcPr>
          <w:p w14:paraId="7F69F469" w14:textId="77777777" w:rsidR="00824806" w:rsidRPr="008257F1" w:rsidRDefault="00824806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1ED26824" w14:textId="77777777" w:rsidR="00824806" w:rsidRPr="008257F1" w:rsidRDefault="00824806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08F1FAA2" w14:textId="77777777" w:rsidR="00824806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62" w:type="dxa"/>
            <w:shd w:val="clear" w:color="auto" w:fill="auto"/>
          </w:tcPr>
          <w:p w14:paraId="4628CC41" w14:textId="77777777" w:rsidR="00824806" w:rsidRPr="008257F1" w:rsidRDefault="00824806" w:rsidP="00C07CB2">
            <w:pPr>
              <w:rPr>
                <w:sz w:val="16"/>
                <w:szCs w:val="16"/>
              </w:rPr>
            </w:pPr>
          </w:p>
        </w:tc>
      </w:tr>
      <w:tr w:rsidR="0042383F" w:rsidRPr="008257F1" w14:paraId="401C2D37" w14:textId="77777777" w:rsidTr="008257F1">
        <w:tc>
          <w:tcPr>
            <w:tcW w:w="2268" w:type="dxa"/>
            <w:shd w:val="clear" w:color="auto" w:fill="auto"/>
          </w:tcPr>
          <w:p w14:paraId="331C94F0" w14:textId="77777777" w:rsidR="0042383F" w:rsidRPr="008257F1" w:rsidRDefault="0042383F" w:rsidP="00C07CB2">
            <w:pPr>
              <w:rPr>
                <w:bCs/>
              </w:rPr>
            </w:pPr>
            <w:r w:rsidRPr="008257F1">
              <w:rPr>
                <w:bCs/>
              </w:rPr>
              <w:t>Perl</w:t>
            </w:r>
          </w:p>
        </w:tc>
        <w:tc>
          <w:tcPr>
            <w:tcW w:w="1080" w:type="dxa"/>
            <w:shd w:val="clear" w:color="auto" w:fill="auto"/>
          </w:tcPr>
          <w:p w14:paraId="6A8A8909" w14:textId="77777777" w:rsidR="0042383F" w:rsidRPr="008257F1" w:rsidRDefault="0042383F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5FB813E8" w14:textId="77777777" w:rsidR="0042383F" w:rsidRPr="008257F1" w:rsidRDefault="0042383F" w:rsidP="00C07CB2">
            <w:pPr>
              <w:rPr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</w:tcPr>
          <w:p w14:paraId="33E08BDD" w14:textId="77777777" w:rsidR="0042383F" w:rsidRPr="008257F1" w:rsidRDefault="0042383F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48627C4B" w14:textId="77777777" w:rsidR="0042383F" w:rsidRPr="008257F1" w:rsidRDefault="0042383F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05472F61" w14:textId="77777777" w:rsidR="0042383F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62" w:type="dxa"/>
            <w:shd w:val="clear" w:color="auto" w:fill="auto"/>
          </w:tcPr>
          <w:p w14:paraId="16F13F75" w14:textId="77777777" w:rsidR="0042383F" w:rsidRPr="008257F1" w:rsidRDefault="0042383F" w:rsidP="00C07CB2">
            <w:pPr>
              <w:rPr>
                <w:sz w:val="16"/>
                <w:szCs w:val="16"/>
              </w:rPr>
            </w:pPr>
          </w:p>
        </w:tc>
      </w:tr>
      <w:tr w:rsidR="00347467" w:rsidRPr="008257F1" w14:paraId="391395DE" w14:textId="77777777" w:rsidTr="008257F1">
        <w:tc>
          <w:tcPr>
            <w:tcW w:w="2268" w:type="dxa"/>
            <w:shd w:val="clear" w:color="auto" w:fill="auto"/>
          </w:tcPr>
          <w:p w14:paraId="13FF7C49" w14:textId="77777777" w:rsidR="00347467" w:rsidRPr="008257F1" w:rsidRDefault="00347467" w:rsidP="00C07CB2">
            <w:pPr>
              <w:rPr>
                <w:bCs/>
              </w:rPr>
            </w:pPr>
            <w:r w:rsidRPr="008257F1">
              <w:rPr>
                <w:bCs/>
              </w:rPr>
              <w:t>Python</w:t>
            </w:r>
          </w:p>
        </w:tc>
        <w:tc>
          <w:tcPr>
            <w:tcW w:w="1080" w:type="dxa"/>
            <w:shd w:val="clear" w:color="auto" w:fill="auto"/>
          </w:tcPr>
          <w:p w14:paraId="4B4FC62C" w14:textId="77777777" w:rsidR="00347467" w:rsidRPr="008257F1" w:rsidRDefault="00347467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4E727507" w14:textId="77777777" w:rsidR="00347467" w:rsidRPr="008257F1" w:rsidRDefault="00347467" w:rsidP="00C07CB2">
            <w:pPr>
              <w:rPr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</w:tcPr>
          <w:p w14:paraId="18006EBA" w14:textId="77777777" w:rsidR="00347467" w:rsidRPr="008257F1" w:rsidRDefault="00347467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63A49F99" w14:textId="77777777" w:rsidR="00347467" w:rsidRPr="008257F1" w:rsidRDefault="00347467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3D8B9C1B" w14:textId="77777777" w:rsidR="00347467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62" w:type="dxa"/>
            <w:shd w:val="clear" w:color="auto" w:fill="auto"/>
          </w:tcPr>
          <w:p w14:paraId="2FF08463" w14:textId="77777777" w:rsidR="00347467" w:rsidRPr="008257F1" w:rsidRDefault="00347467" w:rsidP="00C07CB2">
            <w:pPr>
              <w:rPr>
                <w:sz w:val="16"/>
                <w:szCs w:val="16"/>
              </w:rPr>
            </w:pPr>
          </w:p>
        </w:tc>
      </w:tr>
      <w:tr w:rsidR="00A35BFF" w:rsidRPr="008257F1" w14:paraId="18E189C1" w14:textId="77777777" w:rsidTr="008257F1">
        <w:tc>
          <w:tcPr>
            <w:tcW w:w="2268" w:type="dxa"/>
            <w:shd w:val="clear" w:color="auto" w:fill="auto"/>
          </w:tcPr>
          <w:p w14:paraId="3F693F90" w14:textId="77777777" w:rsidR="00A35BFF" w:rsidRPr="008257F1" w:rsidRDefault="00FE66E5" w:rsidP="00C07CB2">
            <w:pPr>
              <w:rPr>
                <w:bCs/>
              </w:rPr>
            </w:pPr>
            <w:r w:rsidRPr="008257F1">
              <w:rPr>
                <w:bCs/>
              </w:rPr>
              <w:t>Others</w:t>
            </w:r>
          </w:p>
        </w:tc>
        <w:tc>
          <w:tcPr>
            <w:tcW w:w="1080" w:type="dxa"/>
            <w:shd w:val="clear" w:color="auto" w:fill="auto"/>
          </w:tcPr>
          <w:p w14:paraId="43B84FF4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10E018EA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  <w:tc>
          <w:tcPr>
            <w:tcW w:w="1041" w:type="dxa"/>
            <w:shd w:val="clear" w:color="auto" w:fill="auto"/>
          </w:tcPr>
          <w:p w14:paraId="00287140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2A8D461F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08C7CAA4" w14:textId="77777777" w:rsidR="00A35BFF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262" w:type="dxa"/>
            <w:shd w:val="clear" w:color="auto" w:fill="auto"/>
          </w:tcPr>
          <w:p w14:paraId="73B599FE" w14:textId="77777777" w:rsidR="00A35BFF" w:rsidRPr="008257F1" w:rsidRDefault="00A35BFF" w:rsidP="00C07CB2">
            <w:pPr>
              <w:rPr>
                <w:sz w:val="16"/>
                <w:szCs w:val="16"/>
              </w:rPr>
            </w:pPr>
          </w:p>
        </w:tc>
      </w:tr>
    </w:tbl>
    <w:p w14:paraId="1F6E7AEC" w14:textId="77777777" w:rsidR="00823AA8" w:rsidRDefault="00823AA8" w:rsidP="009D7148">
      <w:pPr>
        <w:rPr>
          <w:b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8"/>
        <w:gridCol w:w="1080"/>
        <w:gridCol w:w="939"/>
        <w:gridCol w:w="939"/>
        <w:gridCol w:w="939"/>
        <w:gridCol w:w="939"/>
        <w:gridCol w:w="2544"/>
      </w:tblGrid>
      <w:tr w:rsidR="00D91FD5" w:rsidRPr="008257F1" w14:paraId="718AC2CE" w14:textId="77777777" w:rsidTr="008257F1">
        <w:tc>
          <w:tcPr>
            <w:tcW w:w="2268" w:type="dxa"/>
            <w:shd w:val="clear" w:color="auto" w:fill="auto"/>
          </w:tcPr>
          <w:p w14:paraId="6C6E5FFC" w14:textId="77777777" w:rsidR="00D91FD5" w:rsidRPr="008257F1" w:rsidRDefault="00D91FD5" w:rsidP="00C07CB2">
            <w:pPr>
              <w:rPr>
                <w:b/>
              </w:rPr>
            </w:pPr>
          </w:p>
        </w:tc>
        <w:tc>
          <w:tcPr>
            <w:tcW w:w="4836" w:type="dxa"/>
            <w:gridSpan w:val="5"/>
            <w:shd w:val="clear" w:color="auto" w:fill="auto"/>
          </w:tcPr>
          <w:p w14:paraId="616545D9" w14:textId="77777777" w:rsidR="00D91FD5" w:rsidRPr="008257F1" w:rsidRDefault="00D91FD5" w:rsidP="008257F1">
            <w:pPr>
              <w:jc w:val="center"/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>Rating (check</w:t>
            </w:r>
            <w:r w:rsidR="00225E5D">
              <w:rPr>
                <w:sz w:val="16"/>
                <w:szCs w:val="16"/>
              </w:rPr>
              <w:t xml:space="preserve">, </w:t>
            </w:r>
            <w:r w:rsidR="00225E5D">
              <w:rPr>
                <w:rFonts w:ascii="Segoe UI Symbol" w:hAnsi="Segoe UI Symbol" w:cs="Segoe UI Symbol"/>
              </w:rPr>
              <w:t>✓</w:t>
            </w:r>
            <w:r w:rsidRPr="008257F1">
              <w:rPr>
                <w:sz w:val="16"/>
                <w:szCs w:val="16"/>
              </w:rPr>
              <w:t>)</w:t>
            </w:r>
          </w:p>
        </w:tc>
        <w:tc>
          <w:tcPr>
            <w:tcW w:w="2544" w:type="dxa"/>
            <w:shd w:val="clear" w:color="auto" w:fill="auto"/>
          </w:tcPr>
          <w:p w14:paraId="0535870D" w14:textId="77777777" w:rsidR="00D91FD5" w:rsidRPr="008257F1" w:rsidRDefault="00D91FD5" w:rsidP="00C07CB2">
            <w:pPr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 xml:space="preserve">Comments </w:t>
            </w:r>
          </w:p>
        </w:tc>
      </w:tr>
      <w:tr w:rsidR="00D91FD5" w:rsidRPr="008257F1" w14:paraId="4444330D" w14:textId="77777777" w:rsidTr="008257F1">
        <w:tc>
          <w:tcPr>
            <w:tcW w:w="2268" w:type="dxa"/>
            <w:shd w:val="clear" w:color="auto" w:fill="auto"/>
          </w:tcPr>
          <w:p w14:paraId="736044CE" w14:textId="77777777" w:rsidR="00D91FD5" w:rsidRPr="008257F1" w:rsidRDefault="00D91FD5" w:rsidP="00C07CB2">
            <w:pPr>
              <w:rPr>
                <w:b/>
              </w:rPr>
            </w:pPr>
            <w:r w:rsidRPr="008257F1">
              <w:rPr>
                <w:b/>
              </w:rPr>
              <w:t>Software development skill (Environments)</w:t>
            </w:r>
          </w:p>
        </w:tc>
        <w:tc>
          <w:tcPr>
            <w:tcW w:w="1080" w:type="dxa"/>
            <w:shd w:val="clear" w:color="auto" w:fill="auto"/>
          </w:tcPr>
          <w:p w14:paraId="4F3C894C" w14:textId="77777777" w:rsidR="00D91FD5" w:rsidRPr="008257F1" w:rsidRDefault="00D91FD5" w:rsidP="00C07CB2">
            <w:pPr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>Excellent (4)</w:t>
            </w:r>
          </w:p>
        </w:tc>
        <w:tc>
          <w:tcPr>
            <w:tcW w:w="939" w:type="dxa"/>
            <w:shd w:val="clear" w:color="auto" w:fill="auto"/>
          </w:tcPr>
          <w:p w14:paraId="606C0931" w14:textId="77777777" w:rsidR="00D91FD5" w:rsidRPr="008257F1" w:rsidRDefault="00D91FD5" w:rsidP="00C07CB2">
            <w:pPr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 xml:space="preserve">Good (3) </w:t>
            </w:r>
          </w:p>
        </w:tc>
        <w:tc>
          <w:tcPr>
            <w:tcW w:w="939" w:type="dxa"/>
            <w:shd w:val="clear" w:color="auto" w:fill="auto"/>
          </w:tcPr>
          <w:p w14:paraId="2BA97BD0" w14:textId="77777777" w:rsidR="00D91FD5" w:rsidRPr="008257F1" w:rsidRDefault="00D91FD5" w:rsidP="00C07CB2">
            <w:pPr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 xml:space="preserve">Average (2)  </w:t>
            </w:r>
          </w:p>
        </w:tc>
        <w:tc>
          <w:tcPr>
            <w:tcW w:w="939" w:type="dxa"/>
            <w:shd w:val="clear" w:color="auto" w:fill="auto"/>
          </w:tcPr>
          <w:p w14:paraId="1FFF9A54" w14:textId="77777777" w:rsidR="00D91FD5" w:rsidRPr="008257F1" w:rsidRDefault="00D91FD5" w:rsidP="00C07CB2">
            <w:pPr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 xml:space="preserve">Fair (1) </w:t>
            </w:r>
          </w:p>
        </w:tc>
        <w:tc>
          <w:tcPr>
            <w:tcW w:w="939" w:type="dxa"/>
            <w:shd w:val="clear" w:color="auto" w:fill="auto"/>
          </w:tcPr>
          <w:p w14:paraId="2BD05219" w14:textId="77777777" w:rsidR="00D91FD5" w:rsidRPr="008257F1" w:rsidRDefault="00D91FD5" w:rsidP="00C07CB2">
            <w:pPr>
              <w:rPr>
                <w:sz w:val="16"/>
                <w:szCs w:val="16"/>
              </w:rPr>
            </w:pPr>
            <w:r w:rsidRPr="008257F1">
              <w:rPr>
                <w:sz w:val="16"/>
                <w:szCs w:val="16"/>
              </w:rPr>
              <w:t xml:space="preserve">Poor (0) </w:t>
            </w:r>
          </w:p>
        </w:tc>
        <w:tc>
          <w:tcPr>
            <w:tcW w:w="2544" w:type="dxa"/>
            <w:shd w:val="clear" w:color="auto" w:fill="auto"/>
          </w:tcPr>
          <w:p w14:paraId="71EA4ACB" w14:textId="77777777" w:rsidR="00D91FD5" w:rsidRPr="008257F1" w:rsidRDefault="00D91FD5" w:rsidP="00C07CB2">
            <w:pPr>
              <w:rPr>
                <w:sz w:val="16"/>
                <w:szCs w:val="16"/>
              </w:rPr>
            </w:pPr>
          </w:p>
        </w:tc>
      </w:tr>
      <w:tr w:rsidR="00823AA8" w:rsidRPr="008257F1" w14:paraId="5AF990D4" w14:textId="77777777" w:rsidTr="008257F1">
        <w:tc>
          <w:tcPr>
            <w:tcW w:w="2268" w:type="dxa"/>
            <w:shd w:val="clear" w:color="auto" w:fill="auto"/>
          </w:tcPr>
          <w:p w14:paraId="07674362" w14:textId="77777777" w:rsidR="00823AA8" w:rsidRPr="008257F1" w:rsidRDefault="00F76101" w:rsidP="00C07CB2">
            <w:pPr>
              <w:rPr>
                <w:bCs/>
              </w:rPr>
            </w:pPr>
            <w:r w:rsidRPr="008257F1">
              <w:rPr>
                <w:bCs/>
              </w:rPr>
              <w:t>Apple/</w:t>
            </w:r>
            <w:r w:rsidR="00823AA8" w:rsidRPr="008257F1">
              <w:rPr>
                <w:bCs/>
              </w:rPr>
              <w:t xml:space="preserve">Macintosh </w:t>
            </w:r>
          </w:p>
        </w:tc>
        <w:tc>
          <w:tcPr>
            <w:tcW w:w="1080" w:type="dxa"/>
            <w:shd w:val="clear" w:color="auto" w:fill="auto"/>
          </w:tcPr>
          <w:p w14:paraId="1F90A8EC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0BAD208E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0BC6B19E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6098BF8E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5EF99D86" w14:textId="77777777" w:rsidR="00823AA8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544" w:type="dxa"/>
            <w:shd w:val="clear" w:color="auto" w:fill="auto"/>
          </w:tcPr>
          <w:p w14:paraId="291D0FF2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</w:tr>
      <w:tr w:rsidR="00823AA8" w:rsidRPr="008257F1" w14:paraId="01978B9B" w14:textId="77777777" w:rsidTr="008257F1">
        <w:tc>
          <w:tcPr>
            <w:tcW w:w="2268" w:type="dxa"/>
            <w:shd w:val="clear" w:color="auto" w:fill="auto"/>
          </w:tcPr>
          <w:p w14:paraId="3335EDA8" w14:textId="77777777" w:rsidR="00823AA8" w:rsidRPr="008257F1" w:rsidRDefault="00823AA8" w:rsidP="00C07CB2">
            <w:pPr>
              <w:rPr>
                <w:bCs/>
              </w:rPr>
            </w:pPr>
            <w:r w:rsidRPr="008257F1">
              <w:rPr>
                <w:bCs/>
              </w:rPr>
              <w:t>UNIX /  Linux</w:t>
            </w:r>
          </w:p>
        </w:tc>
        <w:tc>
          <w:tcPr>
            <w:tcW w:w="1080" w:type="dxa"/>
            <w:shd w:val="clear" w:color="auto" w:fill="auto"/>
          </w:tcPr>
          <w:p w14:paraId="36EB1B4D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74832792" w14:textId="77777777" w:rsidR="00823AA8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39" w:type="dxa"/>
            <w:shd w:val="clear" w:color="auto" w:fill="auto"/>
          </w:tcPr>
          <w:p w14:paraId="6691FAA2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0948F697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4F28BB3F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  <w:tc>
          <w:tcPr>
            <w:tcW w:w="2544" w:type="dxa"/>
            <w:shd w:val="clear" w:color="auto" w:fill="auto"/>
          </w:tcPr>
          <w:p w14:paraId="68A44929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</w:tr>
      <w:tr w:rsidR="00823AA8" w:rsidRPr="008257F1" w14:paraId="7EE8C4AB" w14:textId="77777777" w:rsidTr="008257F1">
        <w:tc>
          <w:tcPr>
            <w:tcW w:w="2268" w:type="dxa"/>
            <w:shd w:val="clear" w:color="auto" w:fill="auto"/>
          </w:tcPr>
          <w:p w14:paraId="2DD36764" w14:textId="77777777" w:rsidR="00823AA8" w:rsidRPr="008257F1" w:rsidRDefault="00823AA8" w:rsidP="00C07CB2">
            <w:pPr>
              <w:rPr>
                <w:bCs/>
              </w:rPr>
            </w:pPr>
            <w:r w:rsidRPr="008257F1">
              <w:rPr>
                <w:bCs/>
              </w:rPr>
              <w:t xml:space="preserve">Windows </w:t>
            </w:r>
          </w:p>
        </w:tc>
        <w:tc>
          <w:tcPr>
            <w:tcW w:w="1080" w:type="dxa"/>
            <w:shd w:val="clear" w:color="auto" w:fill="auto"/>
          </w:tcPr>
          <w:p w14:paraId="22323602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7B4E9F10" w14:textId="77777777" w:rsidR="00823AA8" w:rsidRPr="008257F1" w:rsidRDefault="00EF5EEC" w:rsidP="00C07CB2">
            <w:pPr>
              <w:rPr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39" w:type="dxa"/>
            <w:shd w:val="clear" w:color="auto" w:fill="auto"/>
          </w:tcPr>
          <w:p w14:paraId="12391114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3250E97C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6519FCE2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  <w:tc>
          <w:tcPr>
            <w:tcW w:w="2544" w:type="dxa"/>
            <w:shd w:val="clear" w:color="auto" w:fill="auto"/>
          </w:tcPr>
          <w:p w14:paraId="310744D7" w14:textId="77777777" w:rsidR="00823AA8" w:rsidRPr="008257F1" w:rsidRDefault="00823AA8" w:rsidP="00C07CB2">
            <w:pPr>
              <w:rPr>
                <w:sz w:val="16"/>
                <w:szCs w:val="16"/>
              </w:rPr>
            </w:pPr>
          </w:p>
        </w:tc>
      </w:tr>
      <w:tr w:rsidR="00823AA8" w:rsidRPr="008257F1" w14:paraId="24D0FF28" w14:textId="77777777" w:rsidTr="008257F1">
        <w:tc>
          <w:tcPr>
            <w:tcW w:w="2268" w:type="dxa"/>
            <w:shd w:val="clear" w:color="auto" w:fill="auto"/>
          </w:tcPr>
          <w:p w14:paraId="42CDC8C9" w14:textId="77777777" w:rsidR="00823AA8" w:rsidRPr="008257F1" w:rsidRDefault="00823AA8" w:rsidP="00C07CB2">
            <w:pPr>
              <w:rPr>
                <w:bCs/>
              </w:rPr>
            </w:pPr>
            <w:r w:rsidRPr="008257F1">
              <w:rPr>
                <w:bCs/>
              </w:rPr>
              <w:t>Embedded</w:t>
            </w:r>
            <w:r w:rsidR="00601925" w:rsidRPr="008257F1">
              <w:rPr>
                <w:bCs/>
              </w:rPr>
              <w:t xml:space="preserve"> system </w:t>
            </w:r>
          </w:p>
        </w:tc>
        <w:tc>
          <w:tcPr>
            <w:tcW w:w="1080" w:type="dxa"/>
            <w:shd w:val="clear" w:color="auto" w:fill="auto"/>
          </w:tcPr>
          <w:p w14:paraId="6B9C99D0" w14:textId="77777777" w:rsidR="00823AA8" w:rsidRPr="008257F1" w:rsidRDefault="00823AA8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71C5B5BF" w14:textId="77777777" w:rsidR="00823AA8" w:rsidRPr="008257F1" w:rsidRDefault="00823AA8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48DA63E3" w14:textId="77777777" w:rsidR="00823AA8" w:rsidRPr="008257F1" w:rsidRDefault="00823AA8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7D36CCE9" w14:textId="77777777" w:rsidR="00823AA8" w:rsidRPr="008257F1" w:rsidRDefault="00823AA8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3A5FF17E" w14:textId="77777777" w:rsidR="00823AA8" w:rsidRPr="008257F1" w:rsidRDefault="00EF5EEC" w:rsidP="00C07CB2">
            <w:pPr>
              <w:rPr>
                <w:bCs/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544" w:type="dxa"/>
            <w:shd w:val="clear" w:color="auto" w:fill="auto"/>
          </w:tcPr>
          <w:p w14:paraId="0DC04984" w14:textId="77777777" w:rsidR="00823AA8" w:rsidRPr="008257F1" w:rsidRDefault="00823AA8" w:rsidP="00C07CB2">
            <w:pPr>
              <w:rPr>
                <w:bCs/>
                <w:sz w:val="16"/>
                <w:szCs w:val="16"/>
              </w:rPr>
            </w:pPr>
          </w:p>
        </w:tc>
      </w:tr>
      <w:tr w:rsidR="00CD266F" w:rsidRPr="008257F1" w14:paraId="787FEF20" w14:textId="77777777" w:rsidTr="008257F1">
        <w:tc>
          <w:tcPr>
            <w:tcW w:w="2268" w:type="dxa"/>
            <w:shd w:val="clear" w:color="auto" w:fill="auto"/>
          </w:tcPr>
          <w:p w14:paraId="00D96FD6" w14:textId="77777777" w:rsidR="00CD266F" w:rsidRPr="008257F1" w:rsidRDefault="00CD266F" w:rsidP="00C07CB2">
            <w:pPr>
              <w:rPr>
                <w:bCs/>
              </w:rPr>
            </w:pPr>
            <w:smartTag w:uri="urn:schemas-microsoft-com:office:smarttags" w:element="City">
              <w:smartTag w:uri="urn:schemas-microsoft-com:office:smarttags" w:element="place">
                <w:r w:rsidRPr="008257F1">
                  <w:rPr>
                    <w:bCs/>
                  </w:rPr>
                  <w:t>Enterprise</w:t>
                </w:r>
              </w:smartTag>
            </w:smartTag>
            <w:r w:rsidRPr="008257F1">
              <w:rPr>
                <w:bCs/>
              </w:rPr>
              <w:t xml:space="preserve"> system </w:t>
            </w:r>
          </w:p>
        </w:tc>
        <w:tc>
          <w:tcPr>
            <w:tcW w:w="1080" w:type="dxa"/>
            <w:shd w:val="clear" w:color="auto" w:fill="auto"/>
          </w:tcPr>
          <w:p w14:paraId="30A4111A" w14:textId="77777777" w:rsidR="00CD266F" w:rsidRPr="008257F1" w:rsidRDefault="00CD266F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2130DA4E" w14:textId="77777777" w:rsidR="00CD266F" w:rsidRPr="008257F1" w:rsidRDefault="00CD266F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6A33A8BB" w14:textId="77777777" w:rsidR="00CD266F" w:rsidRPr="008257F1" w:rsidRDefault="00CD266F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5ADCED94" w14:textId="77777777" w:rsidR="00CD266F" w:rsidRPr="008257F1" w:rsidRDefault="00CD266F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68932E9D" w14:textId="77777777" w:rsidR="00CD266F" w:rsidRPr="008257F1" w:rsidRDefault="00EF5EEC" w:rsidP="00C07CB2">
            <w:pPr>
              <w:rPr>
                <w:bCs/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544" w:type="dxa"/>
            <w:shd w:val="clear" w:color="auto" w:fill="auto"/>
          </w:tcPr>
          <w:p w14:paraId="717033CB" w14:textId="77777777" w:rsidR="00CD266F" w:rsidRPr="008257F1" w:rsidRDefault="00CD266F" w:rsidP="00C07CB2">
            <w:pPr>
              <w:rPr>
                <w:bCs/>
                <w:sz w:val="16"/>
                <w:szCs w:val="16"/>
              </w:rPr>
            </w:pPr>
          </w:p>
        </w:tc>
      </w:tr>
      <w:tr w:rsidR="00CD266F" w:rsidRPr="008257F1" w14:paraId="3CCF3E74" w14:textId="77777777" w:rsidTr="008257F1">
        <w:tc>
          <w:tcPr>
            <w:tcW w:w="2268" w:type="dxa"/>
            <w:shd w:val="clear" w:color="auto" w:fill="auto"/>
          </w:tcPr>
          <w:p w14:paraId="5F058C8B" w14:textId="77777777" w:rsidR="00CD266F" w:rsidRPr="008257F1" w:rsidRDefault="00CD266F" w:rsidP="00C07CB2">
            <w:pPr>
              <w:rPr>
                <w:bCs/>
              </w:rPr>
            </w:pPr>
            <w:r w:rsidRPr="008257F1">
              <w:rPr>
                <w:bCs/>
              </w:rPr>
              <w:t>Web</w:t>
            </w:r>
            <w:r w:rsidR="008620B3">
              <w:rPr>
                <w:bCs/>
              </w:rPr>
              <w:t xml:space="preserve"> development</w:t>
            </w:r>
          </w:p>
        </w:tc>
        <w:tc>
          <w:tcPr>
            <w:tcW w:w="1080" w:type="dxa"/>
            <w:shd w:val="clear" w:color="auto" w:fill="auto"/>
          </w:tcPr>
          <w:p w14:paraId="72ED9C51" w14:textId="77777777" w:rsidR="00CD266F" w:rsidRPr="008257F1" w:rsidRDefault="00CD266F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2092B7E1" w14:textId="77777777" w:rsidR="00CD266F" w:rsidRPr="008257F1" w:rsidRDefault="00CD266F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37A4EE4F" w14:textId="77777777" w:rsidR="00CD266F" w:rsidRPr="008257F1" w:rsidRDefault="00CD266F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4D570FAF" w14:textId="77777777" w:rsidR="00CD266F" w:rsidRPr="008257F1" w:rsidRDefault="00CD266F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20019540" w14:textId="77777777" w:rsidR="00CD266F" w:rsidRPr="008257F1" w:rsidRDefault="00EF5EEC" w:rsidP="00C07CB2">
            <w:pPr>
              <w:rPr>
                <w:bCs/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544" w:type="dxa"/>
            <w:shd w:val="clear" w:color="auto" w:fill="auto"/>
          </w:tcPr>
          <w:p w14:paraId="77C78892" w14:textId="77777777" w:rsidR="00CD266F" w:rsidRPr="008257F1" w:rsidRDefault="00CD266F" w:rsidP="00C07CB2">
            <w:pPr>
              <w:rPr>
                <w:bCs/>
                <w:sz w:val="16"/>
                <w:szCs w:val="16"/>
              </w:rPr>
            </w:pPr>
          </w:p>
        </w:tc>
      </w:tr>
      <w:tr w:rsidR="00CD266F" w:rsidRPr="008257F1" w14:paraId="38FDEBA3" w14:textId="77777777" w:rsidTr="008257F1">
        <w:tc>
          <w:tcPr>
            <w:tcW w:w="2268" w:type="dxa"/>
            <w:shd w:val="clear" w:color="auto" w:fill="auto"/>
          </w:tcPr>
          <w:p w14:paraId="759BB3E4" w14:textId="77777777" w:rsidR="00CD266F" w:rsidRPr="008257F1" w:rsidRDefault="00CD266F" w:rsidP="004B1933">
            <w:pPr>
              <w:rPr>
                <w:bCs/>
              </w:rPr>
            </w:pPr>
            <w:r w:rsidRPr="008257F1">
              <w:rPr>
                <w:bCs/>
              </w:rPr>
              <w:lastRenderedPageBreak/>
              <w:t>Version control (</w:t>
            </w:r>
            <w:proofErr w:type="spellStart"/>
            <w:r w:rsidR="004B1933">
              <w:rPr>
                <w:bCs/>
              </w:rPr>
              <w:t>Github</w:t>
            </w:r>
            <w:proofErr w:type="spellEnd"/>
            <w:r w:rsidRPr="008257F1">
              <w:rPr>
                <w:bCs/>
              </w:rPr>
              <w:t>, etc.)</w:t>
            </w:r>
          </w:p>
        </w:tc>
        <w:tc>
          <w:tcPr>
            <w:tcW w:w="1080" w:type="dxa"/>
            <w:shd w:val="clear" w:color="auto" w:fill="auto"/>
          </w:tcPr>
          <w:p w14:paraId="7151242B" w14:textId="77777777" w:rsidR="00CD266F" w:rsidRPr="008257F1" w:rsidRDefault="00CD266F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50E566A7" w14:textId="77777777" w:rsidR="00CD266F" w:rsidRPr="008257F1" w:rsidRDefault="00CD266F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0B9FF734" w14:textId="77777777" w:rsidR="00CD266F" w:rsidRPr="008257F1" w:rsidRDefault="00CD266F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12DB33E6" w14:textId="77777777" w:rsidR="00CD266F" w:rsidRPr="008257F1" w:rsidRDefault="00CD266F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7E62C642" w14:textId="77777777" w:rsidR="00CD266F" w:rsidRPr="008257F1" w:rsidRDefault="00EF5EEC" w:rsidP="00C07CB2">
            <w:pPr>
              <w:rPr>
                <w:bCs/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544" w:type="dxa"/>
            <w:shd w:val="clear" w:color="auto" w:fill="auto"/>
          </w:tcPr>
          <w:p w14:paraId="2E5CCBA9" w14:textId="77777777" w:rsidR="00CD266F" w:rsidRPr="008257F1" w:rsidRDefault="00CD266F" w:rsidP="00C07CB2">
            <w:pPr>
              <w:rPr>
                <w:bCs/>
                <w:sz w:val="16"/>
                <w:szCs w:val="16"/>
              </w:rPr>
            </w:pPr>
          </w:p>
        </w:tc>
      </w:tr>
      <w:tr w:rsidR="00824806" w:rsidRPr="008257F1" w14:paraId="4D9495A0" w14:textId="77777777" w:rsidTr="008257F1">
        <w:tc>
          <w:tcPr>
            <w:tcW w:w="2268" w:type="dxa"/>
            <w:shd w:val="clear" w:color="auto" w:fill="auto"/>
          </w:tcPr>
          <w:p w14:paraId="00458C82" w14:textId="77777777" w:rsidR="00824806" w:rsidRPr="008257F1" w:rsidRDefault="00824806" w:rsidP="00C07CB2">
            <w:pPr>
              <w:rPr>
                <w:bCs/>
              </w:rPr>
            </w:pPr>
            <w:r w:rsidRPr="008257F1">
              <w:rPr>
                <w:bCs/>
              </w:rPr>
              <w:t>Microsoft Visual Studio</w:t>
            </w:r>
          </w:p>
        </w:tc>
        <w:tc>
          <w:tcPr>
            <w:tcW w:w="1080" w:type="dxa"/>
            <w:shd w:val="clear" w:color="auto" w:fill="auto"/>
          </w:tcPr>
          <w:p w14:paraId="072C04DD" w14:textId="77777777" w:rsidR="00824806" w:rsidRPr="008257F1" w:rsidRDefault="00824806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3EC33727" w14:textId="77777777" w:rsidR="00824806" w:rsidRPr="008257F1" w:rsidRDefault="00EF5EEC" w:rsidP="00C07CB2">
            <w:pPr>
              <w:rPr>
                <w:bCs/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39" w:type="dxa"/>
            <w:shd w:val="clear" w:color="auto" w:fill="auto"/>
          </w:tcPr>
          <w:p w14:paraId="6227A31B" w14:textId="77777777" w:rsidR="00824806" w:rsidRPr="008257F1" w:rsidRDefault="00824806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25A92C76" w14:textId="77777777" w:rsidR="00824806" w:rsidRPr="008257F1" w:rsidRDefault="00824806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661B62B0" w14:textId="77777777" w:rsidR="00824806" w:rsidRPr="008257F1" w:rsidRDefault="00824806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2544" w:type="dxa"/>
            <w:shd w:val="clear" w:color="auto" w:fill="auto"/>
          </w:tcPr>
          <w:p w14:paraId="43A5E024" w14:textId="77777777" w:rsidR="00824806" w:rsidRPr="008257F1" w:rsidRDefault="00824806" w:rsidP="00C07CB2">
            <w:pPr>
              <w:rPr>
                <w:bCs/>
                <w:sz w:val="16"/>
                <w:szCs w:val="16"/>
              </w:rPr>
            </w:pPr>
          </w:p>
        </w:tc>
      </w:tr>
      <w:tr w:rsidR="00C7725F" w:rsidRPr="008257F1" w14:paraId="064F8F29" w14:textId="77777777" w:rsidTr="008257F1">
        <w:tc>
          <w:tcPr>
            <w:tcW w:w="2268" w:type="dxa"/>
            <w:shd w:val="clear" w:color="auto" w:fill="auto"/>
          </w:tcPr>
          <w:p w14:paraId="583CFF14" w14:textId="77777777" w:rsidR="00C7725F" w:rsidRPr="008257F1" w:rsidRDefault="00C7725F" w:rsidP="00C07CB2">
            <w:pPr>
              <w:rPr>
                <w:bCs/>
              </w:rPr>
            </w:pPr>
            <w:r w:rsidRPr="008257F1">
              <w:rPr>
                <w:bCs/>
              </w:rPr>
              <w:t>MySQL</w:t>
            </w:r>
          </w:p>
        </w:tc>
        <w:tc>
          <w:tcPr>
            <w:tcW w:w="1080" w:type="dxa"/>
            <w:shd w:val="clear" w:color="auto" w:fill="auto"/>
          </w:tcPr>
          <w:p w14:paraId="371287F2" w14:textId="77777777" w:rsidR="00C7725F" w:rsidRPr="008257F1" w:rsidRDefault="00C7725F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5CF6150C" w14:textId="77777777" w:rsidR="00C7725F" w:rsidRPr="008257F1" w:rsidRDefault="00C7725F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679247CC" w14:textId="77777777" w:rsidR="00C7725F" w:rsidRPr="008257F1" w:rsidRDefault="00C7725F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71D94029" w14:textId="77777777" w:rsidR="00C7725F" w:rsidRPr="008257F1" w:rsidRDefault="00C7725F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367F6A0B" w14:textId="77777777" w:rsidR="00C7725F" w:rsidRPr="008257F1" w:rsidRDefault="00EF5EEC" w:rsidP="00C07CB2">
            <w:pPr>
              <w:rPr>
                <w:bCs/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544" w:type="dxa"/>
            <w:shd w:val="clear" w:color="auto" w:fill="auto"/>
          </w:tcPr>
          <w:p w14:paraId="5113F94B" w14:textId="77777777" w:rsidR="00C7725F" w:rsidRPr="008257F1" w:rsidRDefault="00C7725F" w:rsidP="00C07CB2">
            <w:pPr>
              <w:rPr>
                <w:bCs/>
                <w:sz w:val="16"/>
                <w:szCs w:val="16"/>
              </w:rPr>
            </w:pPr>
          </w:p>
        </w:tc>
      </w:tr>
      <w:tr w:rsidR="00824806" w:rsidRPr="008257F1" w14:paraId="3711A603" w14:textId="77777777" w:rsidTr="008257F1">
        <w:tc>
          <w:tcPr>
            <w:tcW w:w="2268" w:type="dxa"/>
            <w:shd w:val="clear" w:color="auto" w:fill="auto"/>
          </w:tcPr>
          <w:p w14:paraId="3533D45D" w14:textId="77777777" w:rsidR="00824806" w:rsidRPr="008257F1" w:rsidRDefault="009539BE" w:rsidP="00C07CB2">
            <w:pPr>
              <w:rPr>
                <w:bCs/>
              </w:rPr>
            </w:pPr>
            <w:r w:rsidRPr="008257F1">
              <w:rPr>
                <w:bCs/>
              </w:rPr>
              <w:t>Eclipse</w:t>
            </w:r>
          </w:p>
        </w:tc>
        <w:tc>
          <w:tcPr>
            <w:tcW w:w="1080" w:type="dxa"/>
            <w:shd w:val="clear" w:color="auto" w:fill="auto"/>
          </w:tcPr>
          <w:p w14:paraId="2066BDAB" w14:textId="77777777" w:rsidR="00824806" w:rsidRPr="008257F1" w:rsidRDefault="00824806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20870058" w14:textId="77777777" w:rsidR="00824806" w:rsidRPr="008257F1" w:rsidRDefault="00824806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762504C9" w14:textId="77777777" w:rsidR="00824806" w:rsidRPr="008257F1" w:rsidRDefault="00824806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0535848A" w14:textId="77777777" w:rsidR="00824806" w:rsidRPr="008257F1" w:rsidRDefault="00824806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712A5CCD" w14:textId="77777777" w:rsidR="00824806" w:rsidRPr="008257F1" w:rsidRDefault="00EF5EEC" w:rsidP="00C07CB2">
            <w:pPr>
              <w:rPr>
                <w:bCs/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544" w:type="dxa"/>
            <w:shd w:val="clear" w:color="auto" w:fill="auto"/>
          </w:tcPr>
          <w:p w14:paraId="013706EF" w14:textId="77777777" w:rsidR="00824806" w:rsidRPr="008257F1" w:rsidRDefault="00824806" w:rsidP="00C07CB2">
            <w:pPr>
              <w:rPr>
                <w:bCs/>
                <w:sz w:val="16"/>
                <w:szCs w:val="16"/>
              </w:rPr>
            </w:pPr>
          </w:p>
        </w:tc>
      </w:tr>
      <w:tr w:rsidR="00D501D6" w:rsidRPr="008257F1" w14:paraId="42457FA3" w14:textId="77777777" w:rsidTr="008257F1">
        <w:tc>
          <w:tcPr>
            <w:tcW w:w="2268" w:type="dxa"/>
            <w:shd w:val="clear" w:color="auto" w:fill="auto"/>
          </w:tcPr>
          <w:p w14:paraId="3B1A9ADB" w14:textId="77777777" w:rsidR="00D501D6" w:rsidRPr="008257F1" w:rsidRDefault="00D501D6" w:rsidP="00C07CB2">
            <w:pPr>
              <w:rPr>
                <w:bCs/>
              </w:rPr>
            </w:pPr>
            <w:r w:rsidRPr="008257F1">
              <w:rPr>
                <w:bCs/>
              </w:rPr>
              <w:t>Others</w:t>
            </w:r>
          </w:p>
        </w:tc>
        <w:tc>
          <w:tcPr>
            <w:tcW w:w="1080" w:type="dxa"/>
            <w:shd w:val="clear" w:color="auto" w:fill="auto"/>
          </w:tcPr>
          <w:p w14:paraId="06B399BB" w14:textId="77777777" w:rsidR="00D501D6" w:rsidRPr="008257F1" w:rsidRDefault="00D501D6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331D4A11" w14:textId="77777777" w:rsidR="00D501D6" w:rsidRPr="008257F1" w:rsidRDefault="00D501D6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05AF2B52" w14:textId="77777777" w:rsidR="00D501D6" w:rsidRPr="008257F1" w:rsidRDefault="00D501D6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2C1DA4A9" w14:textId="77777777" w:rsidR="00D501D6" w:rsidRPr="008257F1" w:rsidRDefault="00D501D6" w:rsidP="00C07CB2">
            <w:pPr>
              <w:rPr>
                <w:bCs/>
                <w:sz w:val="16"/>
                <w:szCs w:val="16"/>
              </w:rPr>
            </w:pPr>
          </w:p>
        </w:tc>
        <w:tc>
          <w:tcPr>
            <w:tcW w:w="939" w:type="dxa"/>
            <w:shd w:val="clear" w:color="auto" w:fill="auto"/>
          </w:tcPr>
          <w:p w14:paraId="08429FE5" w14:textId="77777777" w:rsidR="00D501D6" w:rsidRPr="008257F1" w:rsidRDefault="00EF5EEC" w:rsidP="00C07CB2">
            <w:pPr>
              <w:rPr>
                <w:bCs/>
                <w:sz w:val="16"/>
                <w:szCs w:val="16"/>
              </w:rPr>
            </w:pPr>
            <w:r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2544" w:type="dxa"/>
            <w:shd w:val="clear" w:color="auto" w:fill="auto"/>
          </w:tcPr>
          <w:p w14:paraId="7EFCC604" w14:textId="77777777" w:rsidR="00D501D6" w:rsidRPr="008257F1" w:rsidRDefault="00D501D6" w:rsidP="00C07CB2">
            <w:pPr>
              <w:rPr>
                <w:bCs/>
                <w:sz w:val="16"/>
                <w:szCs w:val="16"/>
              </w:rPr>
            </w:pPr>
          </w:p>
        </w:tc>
      </w:tr>
    </w:tbl>
    <w:p w14:paraId="7F3E778A" w14:textId="77777777" w:rsidR="00823AA8" w:rsidRPr="0069628A" w:rsidRDefault="00823AA8" w:rsidP="00823AA8">
      <w:pPr>
        <w:rPr>
          <w:b/>
        </w:rPr>
      </w:pPr>
    </w:p>
    <w:p w14:paraId="1A7CD57B" w14:textId="77777777" w:rsidR="00524E77" w:rsidRPr="00073A23" w:rsidRDefault="00524E77" w:rsidP="00765386">
      <w:pPr>
        <w:rPr>
          <w:b/>
        </w:rPr>
      </w:pPr>
      <w:r>
        <w:rPr>
          <w:b/>
        </w:rPr>
        <w:t xml:space="preserve">Miscellaneou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524E77" w:rsidRPr="008257F1" w14:paraId="28386E07" w14:textId="77777777" w:rsidTr="008257F1">
        <w:tc>
          <w:tcPr>
            <w:tcW w:w="9576" w:type="dxa"/>
            <w:shd w:val="clear" w:color="auto" w:fill="auto"/>
          </w:tcPr>
          <w:p w14:paraId="42169C56" w14:textId="77777777" w:rsidR="009960B5" w:rsidRPr="00EF5EEC" w:rsidRDefault="009960B5" w:rsidP="009960B5">
            <w:r w:rsidRPr="009F508C">
              <w:rPr>
                <w:b/>
              </w:rPr>
              <w:t xml:space="preserve">Further comments on your experience (e.g. previous classwork, work experience, co-op etc.): </w:t>
            </w:r>
            <w:r w:rsidR="00EF5EEC" w:rsidRPr="00EF5EEC">
              <w:t>I have only taken 3 CMPT courses yet, so I might not have enough experience on programing. However, my previous assignments form the 3 CMPT courses are pretty</w:t>
            </w:r>
            <w:r w:rsidR="00EF5EEC">
              <w:t xml:space="preserve"> good, almost every assignments has full marks or near full marks.</w:t>
            </w:r>
          </w:p>
          <w:p w14:paraId="7878621C" w14:textId="77777777" w:rsidR="00524E77" w:rsidRDefault="00524E77" w:rsidP="00AA5A16">
            <w:pPr>
              <w:rPr>
                <w:b/>
              </w:rPr>
            </w:pPr>
          </w:p>
          <w:p w14:paraId="3D58C854" w14:textId="77777777" w:rsidR="00747318" w:rsidRDefault="00747318" w:rsidP="00AA5A16">
            <w:pPr>
              <w:rPr>
                <w:b/>
              </w:rPr>
            </w:pPr>
          </w:p>
          <w:p w14:paraId="120A179C" w14:textId="77777777" w:rsidR="00747318" w:rsidRPr="008257F1" w:rsidRDefault="00747318" w:rsidP="00AA5A16">
            <w:pPr>
              <w:rPr>
                <w:b/>
              </w:rPr>
            </w:pPr>
          </w:p>
        </w:tc>
      </w:tr>
    </w:tbl>
    <w:p w14:paraId="17E1B86B" w14:textId="77777777" w:rsidR="00823AA8" w:rsidRDefault="00823AA8" w:rsidP="009D7148">
      <w:pPr>
        <w:rPr>
          <w:b/>
        </w:rPr>
      </w:pPr>
    </w:p>
    <w:p w14:paraId="496CAB59" w14:textId="77777777" w:rsidR="009652BA" w:rsidRPr="00765386" w:rsidRDefault="009652BA" w:rsidP="009D7148">
      <w:pPr>
        <w:rPr>
          <w:b/>
          <w:color w:val="FF0000"/>
        </w:rPr>
      </w:pPr>
      <w:r w:rsidRPr="00765386">
        <w:rPr>
          <w:b/>
          <w:color w:val="FF0000"/>
        </w:rPr>
        <w:t>NOTE: Save this file as “201</w:t>
      </w:r>
      <w:r w:rsidR="004D7D19">
        <w:rPr>
          <w:b/>
          <w:color w:val="FF0000"/>
        </w:rPr>
        <w:t>8</w:t>
      </w:r>
      <w:r w:rsidRPr="00765386">
        <w:rPr>
          <w:b/>
          <w:color w:val="FF0000"/>
        </w:rPr>
        <w:t>-</w:t>
      </w:r>
      <w:r w:rsidR="004D7D19">
        <w:rPr>
          <w:b/>
          <w:color w:val="FF0000"/>
        </w:rPr>
        <w:t>2</w:t>
      </w:r>
      <w:r w:rsidRPr="00765386">
        <w:rPr>
          <w:b/>
          <w:color w:val="FF0000"/>
        </w:rPr>
        <w:t>-CMPT_27</w:t>
      </w:r>
      <w:r w:rsidR="00905655">
        <w:rPr>
          <w:b/>
          <w:color w:val="FF0000"/>
        </w:rPr>
        <w:t>6</w:t>
      </w:r>
      <w:r w:rsidRPr="00765386">
        <w:rPr>
          <w:b/>
          <w:color w:val="FF0000"/>
        </w:rPr>
        <w:t>_ProjectMember_SkillsInventory-LastFirst.doc”, where Last = last name, First = first name.</w:t>
      </w:r>
    </w:p>
    <w:sectPr w:rsidR="009652BA" w:rsidRPr="00765386" w:rsidSect="00027870">
      <w:headerReference w:type="default" r:id="rId9"/>
      <w:footerReference w:type="default" r:id="rId10"/>
      <w:pgSz w:w="12240" w:h="15840"/>
      <w:pgMar w:top="1152" w:right="1440" w:bottom="1152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F2E3D3" w14:textId="77777777" w:rsidR="005F53F5" w:rsidRDefault="005F53F5">
      <w:r>
        <w:separator/>
      </w:r>
    </w:p>
  </w:endnote>
  <w:endnote w:type="continuationSeparator" w:id="0">
    <w:p w14:paraId="2F7902E2" w14:textId="77777777" w:rsidR="005F53F5" w:rsidRDefault="005F53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AA13ED" w14:textId="77777777" w:rsidR="00765386" w:rsidRDefault="00765386" w:rsidP="007F244A">
    <w:pPr>
      <w:pStyle w:val="a7"/>
      <w:pBdr>
        <w:bottom w:val="single" w:sz="12" w:space="1" w:color="auto"/>
      </w:pBdr>
    </w:pPr>
  </w:p>
  <w:p w14:paraId="04CB417E" w14:textId="77777777" w:rsidR="00765386" w:rsidRPr="0036372F" w:rsidRDefault="00765386" w:rsidP="00DD4F60">
    <w:pPr>
      <w:pStyle w:val="a7"/>
      <w:rPr>
        <w:sz w:val="20"/>
        <w:szCs w:val="20"/>
      </w:rPr>
    </w:pPr>
    <w:smartTag w:uri="urn:schemas-microsoft-com:office:smarttags" w:element="stockticker">
      <w:r w:rsidRPr="0036372F">
        <w:rPr>
          <w:sz w:val="20"/>
          <w:szCs w:val="20"/>
        </w:rPr>
        <w:t>CMPT</w:t>
      </w:r>
    </w:smartTag>
    <w:r w:rsidRPr="0036372F">
      <w:rPr>
        <w:sz w:val="20"/>
        <w:szCs w:val="20"/>
      </w:rPr>
      <w:t xml:space="preserve"> 27</w:t>
    </w:r>
    <w:r w:rsidR="00073C37">
      <w:rPr>
        <w:sz w:val="20"/>
        <w:szCs w:val="20"/>
      </w:rPr>
      <w:t>6</w:t>
    </w:r>
    <w:r w:rsidRPr="0036372F">
      <w:rPr>
        <w:sz w:val="20"/>
        <w:szCs w:val="20"/>
      </w:rPr>
      <w:t xml:space="preserve"> /</w:t>
    </w:r>
    <w:r>
      <w:rPr>
        <w:sz w:val="20"/>
        <w:szCs w:val="20"/>
      </w:rPr>
      <w:t xml:space="preserve"> </w:t>
    </w:r>
    <w:r w:rsidR="00073C37">
      <w:rPr>
        <w:sz w:val="20"/>
        <w:szCs w:val="20"/>
      </w:rPr>
      <w:t xml:space="preserve">H. </w:t>
    </w:r>
    <w:r>
      <w:rPr>
        <w:sz w:val="20"/>
        <w:szCs w:val="20"/>
      </w:rPr>
      <w:t>H. Tsang</w:t>
    </w:r>
    <w:r w:rsidRPr="0036372F">
      <w:rPr>
        <w:sz w:val="20"/>
        <w:szCs w:val="20"/>
      </w:rPr>
      <w:tab/>
    </w:r>
    <w:r w:rsidRPr="0036372F">
      <w:rPr>
        <w:sz w:val="20"/>
        <w:szCs w:val="20"/>
      </w:rPr>
      <w:tab/>
      <w:t xml:space="preserve">- </w:t>
    </w:r>
    <w:r w:rsidRPr="0036372F">
      <w:rPr>
        <w:rStyle w:val="a8"/>
        <w:sz w:val="20"/>
        <w:szCs w:val="20"/>
      </w:rPr>
      <w:fldChar w:fldCharType="begin"/>
    </w:r>
    <w:r w:rsidRPr="0036372F">
      <w:rPr>
        <w:rStyle w:val="a8"/>
        <w:sz w:val="20"/>
        <w:szCs w:val="20"/>
      </w:rPr>
      <w:instrText xml:space="preserve"> PAGE </w:instrText>
    </w:r>
    <w:r w:rsidRPr="0036372F">
      <w:rPr>
        <w:rStyle w:val="a8"/>
        <w:sz w:val="20"/>
        <w:szCs w:val="20"/>
      </w:rPr>
      <w:fldChar w:fldCharType="separate"/>
    </w:r>
    <w:r w:rsidR="004D7D19">
      <w:rPr>
        <w:rStyle w:val="a8"/>
        <w:noProof/>
        <w:sz w:val="20"/>
        <w:szCs w:val="20"/>
      </w:rPr>
      <w:t>3</w:t>
    </w:r>
    <w:r w:rsidRPr="0036372F">
      <w:rPr>
        <w:rStyle w:val="a8"/>
        <w:sz w:val="20"/>
        <w:szCs w:val="20"/>
      </w:rPr>
      <w:fldChar w:fldCharType="end"/>
    </w:r>
    <w:r w:rsidRPr="0036372F">
      <w:rPr>
        <w:rStyle w:val="a8"/>
        <w:sz w:val="20"/>
        <w:szCs w:val="20"/>
      </w:rPr>
      <w:t xml:space="preserve"> -</w:t>
    </w:r>
  </w:p>
  <w:p w14:paraId="049C42D0" w14:textId="77777777" w:rsidR="00765386" w:rsidRDefault="00765386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F6644C" w14:textId="77777777" w:rsidR="005F53F5" w:rsidRDefault="005F53F5">
      <w:r>
        <w:separator/>
      </w:r>
    </w:p>
  </w:footnote>
  <w:footnote w:type="continuationSeparator" w:id="0">
    <w:p w14:paraId="7F10D796" w14:textId="77777777" w:rsidR="005F53F5" w:rsidRDefault="005F53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A280D3" w14:textId="77777777" w:rsidR="00765386" w:rsidRPr="00F30381" w:rsidRDefault="00765386" w:rsidP="00F30381">
    <w:pPr>
      <w:pStyle w:val="a6"/>
      <w:jc w:val="center"/>
      <w:rPr>
        <w:color w:val="FF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82779"/>
    <w:multiLevelType w:val="multilevel"/>
    <w:tmpl w:val="0AF82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291CBF"/>
    <w:multiLevelType w:val="hybridMultilevel"/>
    <w:tmpl w:val="24506FE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C4DD0"/>
    <w:multiLevelType w:val="hybridMultilevel"/>
    <w:tmpl w:val="EA36B5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C512464"/>
    <w:multiLevelType w:val="hybridMultilevel"/>
    <w:tmpl w:val="B1CA1DF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CD6356"/>
    <w:multiLevelType w:val="multilevel"/>
    <w:tmpl w:val="BCD0E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52A2E"/>
    <w:multiLevelType w:val="hybridMultilevel"/>
    <w:tmpl w:val="A6301D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E1407C"/>
    <w:multiLevelType w:val="multilevel"/>
    <w:tmpl w:val="0FF22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C339A6"/>
    <w:multiLevelType w:val="hybridMultilevel"/>
    <w:tmpl w:val="AEB2993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465CD"/>
    <w:multiLevelType w:val="hybridMultilevel"/>
    <w:tmpl w:val="3894EC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A4247C"/>
    <w:multiLevelType w:val="hybridMultilevel"/>
    <w:tmpl w:val="BCD0EE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F32A55"/>
    <w:multiLevelType w:val="multilevel"/>
    <w:tmpl w:val="523C3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667403"/>
    <w:multiLevelType w:val="hybridMultilevel"/>
    <w:tmpl w:val="C652C27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9C7EB0"/>
    <w:multiLevelType w:val="hybridMultilevel"/>
    <w:tmpl w:val="03AE71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A85E8A"/>
    <w:multiLevelType w:val="hybridMultilevel"/>
    <w:tmpl w:val="C9FA24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5EA10BD"/>
    <w:multiLevelType w:val="hybridMultilevel"/>
    <w:tmpl w:val="BBEE4F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FA71C9"/>
    <w:multiLevelType w:val="hybridMultilevel"/>
    <w:tmpl w:val="FCB2E9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3199A"/>
    <w:multiLevelType w:val="multilevel"/>
    <w:tmpl w:val="D80A7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7CC3251"/>
    <w:multiLevelType w:val="hybridMultilevel"/>
    <w:tmpl w:val="175ED0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F95B1F"/>
    <w:multiLevelType w:val="hybridMultilevel"/>
    <w:tmpl w:val="54523D6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545A4C2F"/>
    <w:multiLevelType w:val="multilevel"/>
    <w:tmpl w:val="E7AE7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F31F57"/>
    <w:multiLevelType w:val="hybridMultilevel"/>
    <w:tmpl w:val="28E2AB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06F3A97"/>
    <w:multiLevelType w:val="hybridMultilevel"/>
    <w:tmpl w:val="E7AE7C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F563B1"/>
    <w:multiLevelType w:val="hybridMultilevel"/>
    <w:tmpl w:val="828EEE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AA376B"/>
    <w:multiLevelType w:val="hybridMultilevel"/>
    <w:tmpl w:val="77C2F0C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1273EE"/>
    <w:multiLevelType w:val="hybridMultilevel"/>
    <w:tmpl w:val="261674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B07404D"/>
    <w:multiLevelType w:val="hybridMultilevel"/>
    <w:tmpl w:val="1F741E20"/>
    <w:lvl w:ilvl="0" w:tplc="5F2A56DC">
      <w:numFmt w:val="bullet"/>
      <w:lvlText w:val=""/>
      <w:lvlJc w:val="left"/>
      <w:pPr>
        <w:tabs>
          <w:tab w:val="num" w:pos="585"/>
        </w:tabs>
        <w:ind w:left="585" w:hanging="360"/>
      </w:pPr>
      <w:rPr>
        <w:rFonts w:ascii="Symbol" w:eastAsia="MS Mincho" w:hAnsi="Symbol" w:cs="Aria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305"/>
        </w:tabs>
        <w:ind w:left="1305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25"/>
        </w:tabs>
        <w:ind w:left="20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45"/>
        </w:tabs>
        <w:ind w:left="27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65"/>
        </w:tabs>
        <w:ind w:left="34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85"/>
        </w:tabs>
        <w:ind w:left="41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05"/>
        </w:tabs>
        <w:ind w:left="49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25"/>
        </w:tabs>
        <w:ind w:left="56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45"/>
        </w:tabs>
        <w:ind w:left="6345" w:hanging="360"/>
      </w:pPr>
      <w:rPr>
        <w:rFonts w:ascii="Wingdings" w:hAnsi="Wingdings" w:hint="default"/>
      </w:rPr>
    </w:lvl>
  </w:abstractNum>
  <w:abstractNum w:abstractNumId="26" w15:restartNumberingAfterBreak="0">
    <w:nsid w:val="79F031EC"/>
    <w:multiLevelType w:val="hybridMultilevel"/>
    <w:tmpl w:val="D548AE48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7" w15:restartNumberingAfterBreak="0">
    <w:nsid w:val="7FDE4F24"/>
    <w:multiLevelType w:val="hybridMultilevel"/>
    <w:tmpl w:val="B25868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8"/>
  </w:num>
  <w:num w:numId="3">
    <w:abstractNumId w:val="24"/>
  </w:num>
  <w:num w:numId="4">
    <w:abstractNumId w:val="27"/>
  </w:num>
  <w:num w:numId="5">
    <w:abstractNumId w:val="5"/>
  </w:num>
  <w:num w:numId="6">
    <w:abstractNumId w:val="3"/>
  </w:num>
  <w:num w:numId="7">
    <w:abstractNumId w:val="26"/>
  </w:num>
  <w:num w:numId="8">
    <w:abstractNumId w:val="12"/>
  </w:num>
  <w:num w:numId="9">
    <w:abstractNumId w:val="25"/>
  </w:num>
  <w:num w:numId="10">
    <w:abstractNumId w:val="18"/>
  </w:num>
  <w:num w:numId="11">
    <w:abstractNumId w:val="15"/>
  </w:num>
  <w:num w:numId="12">
    <w:abstractNumId w:val="14"/>
  </w:num>
  <w:num w:numId="13">
    <w:abstractNumId w:val="13"/>
  </w:num>
  <w:num w:numId="14">
    <w:abstractNumId w:val="2"/>
  </w:num>
  <w:num w:numId="15">
    <w:abstractNumId w:val="1"/>
  </w:num>
  <w:num w:numId="16">
    <w:abstractNumId w:val="10"/>
  </w:num>
  <w:num w:numId="17">
    <w:abstractNumId w:val="21"/>
  </w:num>
  <w:num w:numId="18">
    <w:abstractNumId w:val="9"/>
  </w:num>
  <w:num w:numId="19">
    <w:abstractNumId w:val="4"/>
  </w:num>
  <w:num w:numId="20">
    <w:abstractNumId w:val="7"/>
  </w:num>
  <w:num w:numId="21">
    <w:abstractNumId w:val="19"/>
  </w:num>
  <w:num w:numId="22">
    <w:abstractNumId w:val="23"/>
  </w:num>
  <w:num w:numId="23">
    <w:abstractNumId w:val="11"/>
  </w:num>
  <w:num w:numId="24">
    <w:abstractNumId w:val="17"/>
  </w:num>
  <w:num w:numId="25">
    <w:abstractNumId w:val="22"/>
  </w:num>
  <w:num w:numId="26">
    <w:abstractNumId w:val="6"/>
  </w:num>
  <w:num w:numId="27">
    <w:abstractNumId w:val="16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2NzQ2NTYwMDI2NzJV0lEKTi0uzszPAykwrAUAXvYw4SwAAAA="/>
  </w:docVars>
  <w:rsids>
    <w:rsidRoot w:val="006D34F1"/>
    <w:rsid w:val="00000221"/>
    <w:rsid w:val="00000D40"/>
    <w:rsid w:val="000019A7"/>
    <w:rsid w:val="00001D8C"/>
    <w:rsid w:val="0001397E"/>
    <w:rsid w:val="00017209"/>
    <w:rsid w:val="0001796F"/>
    <w:rsid w:val="00020E17"/>
    <w:rsid w:val="000258C0"/>
    <w:rsid w:val="00027870"/>
    <w:rsid w:val="00027AC7"/>
    <w:rsid w:val="00030E11"/>
    <w:rsid w:val="00037851"/>
    <w:rsid w:val="00051515"/>
    <w:rsid w:val="00053236"/>
    <w:rsid w:val="00060DAA"/>
    <w:rsid w:val="00060DE9"/>
    <w:rsid w:val="00067607"/>
    <w:rsid w:val="000709BE"/>
    <w:rsid w:val="00073A23"/>
    <w:rsid w:val="00073C37"/>
    <w:rsid w:val="00084D17"/>
    <w:rsid w:val="00087CA6"/>
    <w:rsid w:val="000977FD"/>
    <w:rsid w:val="000A05C0"/>
    <w:rsid w:val="000A0BA2"/>
    <w:rsid w:val="000A15F0"/>
    <w:rsid w:val="000B6FEA"/>
    <w:rsid w:val="000C28A9"/>
    <w:rsid w:val="000C76F8"/>
    <w:rsid w:val="000E174E"/>
    <w:rsid w:val="000E1826"/>
    <w:rsid w:val="000E2EDD"/>
    <w:rsid w:val="000F020C"/>
    <w:rsid w:val="000F44D2"/>
    <w:rsid w:val="000F4892"/>
    <w:rsid w:val="000F66A0"/>
    <w:rsid w:val="000F6D62"/>
    <w:rsid w:val="00101176"/>
    <w:rsid w:val="00103D48"/>
    <w:rsid w:val="001040B6"/>
    <w:rsid w:val="00115CA1"/>
    <w:rsid w:val="00123DF6"/>
    <w:rsid w:val="00136F8A"/>
    <w:rsid w:val="00140751"/>
    <w:rsid w:val="001465F2"/>
    <w:rsid w:val="00147821"/>
    <w:rsid w:val="001533D7"/>
    <w:rsid w:val="001555FF"/>
    <w:rsid w:val="001667BD"/>
    <w:rsid w:val="001669A3"/>
    <w:rsid w:val="0017021F"/>
    <w:rsid w:val="00176600"/>
    <w:rsid w:val="00182875"/>
    <w:rsid w:val="0018438D"/>
    <w:rsid w:val="00190B46"/>
    <w:rsid w:val="00191E8E"/>
    <w:rsid w:val="00197DBC"/>
    <w:rsid w:val="001A3DDF"/>
    <w:rsid w:val="001A5349"/>
    <w:rsid w:val="001B3CE2"/>
    <w:rsid w:val="001B3F44"/>
    <w:rsid w:val="001C2B64"/>
    <w:rsid w:val="001D1489"/>
    <w:rsid w:val="001E6671"/>
    <w:rsid w:val="001F088B"/>
    <w:rsid w:val="0020561A"/>
    <w:rsid w:val="0020706D"/>
    <w:rsid w:val="00210643"/>
    <w:rsid w:val="00215E85"/>
    <w:rsid w:val="00216A4C"/>
    <w:rsid w:val="00225E5D"/>
    <w:rsid w:val="00225ED2"/>
    <w:rsid w:val="00226EB0"/>
    <w:rsid w:val="00227CC7"/>
    <w:rsid w:val="00232506"/>
    <w:rsid w:val="00232A5A"/>
    <w:rsid w:val="00235420"/>
    <w:rsid w:val="00236874"/>
    <w:rsid w:val="00244DA4"/>
    <w:rsid w:val="00246094"/>
    <w:rsid w:val="00252FB9"/>
    <w:rsid w:val="00265381"/>
    <w:rsid w:val="00276D99"/>
    <w:rsid w:val="00280B37"/>
    <w:rsid w:val="00281B49"/>
    <w:rsid w:val="0028308B"/>
    <w:rsid w:val="00283D4E"/>
    <w:rsid w:val="00290CC8"/>
    <w:rsid w:val="00297825"/>
    <w:rsid w:val="002C1632"/>
    <w:rsid w:val="002C175C"/>
    <w:rsid w:val="002C72EB"/>
    <w:rsid w:val="002D402A"/>
    <w:rsid w:val="002D5AB6"/>
    <w:rsid w:val="002E4456"/>
    <w:rsid w:val="002E6192"/>
    <w:rsid w:val="002F0A07"/>
    <w:rsid w:val="002F2C1C"/>
    <w:rsid w:val="002F318A"/>
    <w:rsid w:val="0030198B"/>
    <w:rsid w:val="00302E0D"/>
    <w:rsid w:val="00314713"/>
    <w:rsid w:val="00316703"/>
    <w:rsid w:val="00333357"/>
    <w:rsid w:val="00334C21"/>
    <w:rsid w:val="00335A79"/>
    <w:rsid w:val="0034588D"/>
    <w:rsid w:val="00347467"/>
    <w:rsid w:val="0036372F"/>
    <w:rsid w:val="00363D4A"/>
    <w:rsid w:val="00364E49"/>
    <w:rsid w:val="003675E5"/>
    <w:rsid w:val="00367A5E"/>
    <w:rsid w:val="00371B90"/>
    <w:rsid w:val="00382562"/>
    <w:rsid w:val="003A03B7"/>
    <w:rsid w:val="003C083A"/>
    <w:rsid w:val="003C233D"/>
    <w:rsid w:val="003D485C"/>
    <w:rsid w:val="003D72BD"/>
    <w:rsid w:val="003E66E4"/>
    <w:rsid w:val="003E7D90"/>
    <w:rsid w:val="003F2C4E"/>
    <w:rsid w:val="00400240"/>
    <w:rsid w:val="00404635"/>
    <w:rsid w:val="00405DC4"/>
    <w:rsid w:val="00407179"/>
    <w:rsid w:val="004125C6"/>
    <w:rsid w:val="0042383F"/>
    <w:rsid w:val="0043413A"/>
    <w:rsid w:val="00446834"/>
    <w:rsid w:val="00461466"/>
    <w:rsid w:val="00461C2C"/>
    <w:rsid w:val="00461CA9"/>
    <w:rsid w:val="00466438"/>
    <w:rsid w:val="00476386"/>
    <w:rsid w:val="00476529"/>
    <w:rsid w:val="0047685C"/>
    <w:rsid w:val="004829EA"/>
    <w:rsid w:val="00484277"/>
    <w:rsid w:val="004876CF"/>
    <w:rsid w:val="0049052C"/>
    <w:rsid w:val="00493ACE"/>
    <w:rsid w:val="004A38DB"/>
    <w:rsid w:val="004A6930"/>
    <w:rsid w:val="004A7FAD"/>
    <w:rsid w:val="004B0908"/>
    <w:rsid w:val="004B1933"/>
    <w:rsid w:val="004C35BA"/>
    <w:rsid w:val="004C4D09"/>
    <w:rsid w:val="004D0CA4"/>
    <w:rsid w:val="004D7D19"/>
    <w:rsid w:val="004E1094"/>
    <w:rsid w:val="004F2F6B"/>
    <w:rsid w:val="004F3F42"/>
    <w:rsid w:val="004F7E9B"/>
    <w:rsid w:val="00505BC9"/>
    <w:rsid w:val="005138B1"/>
    <w:rsid w:val="00517BBC"/>
    <w:rsid w:val="00524E77"/>
    <w:rsid w:val="00527170"/>
    <w:rsid w:val="00530746"/>
    <w:rsid w:val="005353E5"/>
    <w:rsid w:val="005354BF"/>
    <w:rsid w:val="005519D6"/>
    <w:rsid w:val="00552DD1"/>
    <w:rsid w:val="005660DB"/>
    <w:rsid w:val="0056615D"/>
    <w:rsid w:val="005712C4"/>
    <w:rsid w:val="0057450D"/>
    <w:rsid w:val="00577B6E"/>
    <w:rsid w:val="00582787"/>
    <w:rsid w:val="005832AB"/>
    <w:rsid w:val="00586E9D"/>
    <w:rsid w:val="00595CA0"/>
    <w:rsid w:val="005A0A97"/>
    <w:rsid w:val="005A4DFB"/>
    <w:rsid w:val="005B25ED"/>
    <w:rsid w:val="005D0F54"/>
    <w:rsid w:val="005D3ADA"/>
    <w:rsid w:val="005D3B0B"/>
    <w:rsid w:val="005D6219"/>
    <w:rsid w:val="005E0EA9"/>
    <w:rsid w:val="005E2FF1"/>
    <w:rsid w:val="005F53F5"/>
    <w:rsid w:val="005F76CE"/>
    <w:rsid w:val="00601925"/>
    <w:rsid w:val="00602034"/>
    <w:rsid w:val="0060353B"/>
    <w:rsid w:val="0060544F"/>
    <w:rsid w:val="006065D8"/>
    <w:rsid w:val="00611771"/>
    <w:rsid w:val="0061418A"/>
    <w:rsid w:val="0061420D"/>
    <w:rsid w:val="006249F8"/>
    <w:rsid w:val="00631E01"/>
    <w:rsid w:val="006369A9"/>
    <w:rsid w:val="00656ACA"/>
    <w:rsid w:val="0066281A"/>
    <w:rsid w:val="00664BA1"/>
    <w:rsid w:val="00667318"/>
    <w:rsid w:val="0067196E"/>
    <w:rsid w:val="0067229C"/>
    <w:rsid w:val="00680E06"/>
    <w:rsid w:val="0068433B"/>
    <w:rsid w:val="00685133"/>
    <w:rsid w:val="00690752"/>
    <w:rsid w:val="00692E81"/>
    <w:rsid w:val="0069628A"/>
    <w:rsid w:val="006A34C3"/>
    <w:rsid w:val="006A7058"/>
    <w:rsid w:val="006C7335"/>
    <w:rsid w:val="006C73BB"/>
    <w:rsid w:val="006D34F1"/>
    <w:rsid w:val="006D6C13"/>
    <w:rsid w:val="006D744B"/>
    <w:rsid w:val="006E1624"/>
    <w:rsid w:val="006E727F"/>
    <w:rsid w:val="007012C1"/>
    <w:rsid w:val="0070773D"/>
    <w:rsid w:val="00711AA9"/>
    <w:rsid w:val="007218F7"/>
    <w:rsid w:val="007270B5"/>
    <w:rsid w:val="007333B8"/>
    <w:rsid w:val="0073533F"/>
    <w:rsid w:val="00736B12"/>
    <w:rsid w:val="00743F12"/>
    <w:rsid w:val="00744293"/>
    <w:rsid w:val="0074648A"/>
    <w:rsid w:val="00747318"/>
    <w:rsid w:val="00756372"/>
    <w:rsid w:val="00765386"/>
    <w:rsid w:val="0076572A"/>
    <w:rsid w:val="0076632A"/>
    <w:rsid w:val="007666E3"/>
    <w:rsid w:val="00772715"/>
    <w:rsid w:val="00775800"/>
    <w:rsid w:val="00781DB5"/>
    <w:rsid w:val="00782A03"/>
    <w:rsid w:val="00786755"/>
    <w:rsid w:val="0079067D"/>
    <w:rsid w:val="00791496"/>
    <w:rsid w:val="00796B31"/>
    <w:rsid w:val="007A3105"/>
    <w:rsid w:val="007B0774"/>
    <w:rsid w:val="007B2921"/>
    <w:rsid w:val="007B3D98"/>
    <w:rsid w:val="007C1BBB"/>
    <w:rsid w:val="007C3015"/>
    <w:rsid w:val="007C3369"/>
    <w:rsid w:val="007C7A68"/>
    <w:rsid w:val="007D16EF"/>
    <w:rsid w:val="007D61CD"/>
    <w:rsid w:val="007F16C8"/>
    <w:rsid w:val="007F244A"/>
    <w:rsid w:val="007F52EC"/>
    <w:rsid w:val="00801B94"/>
    <w:rsid w:val="00802BE7"/>
    <w:rsid w:val="00802CED"/>
    <w:rsid w:val="00811F5F"/>
    <w:rsid w:val="00823AA8"/>
    <w:rsid w:val="00824255"/>
    <w:rsid w:val="00824806"/>
    <w:rsid w:val="008257F1"/>
    <w:rsid w:val="00825F2B"/>
    <w:rsid w:val="00856542"/>
    <w:rsid w:val="008620B3"/>
    <w:rsid w:val="0087562E"/>
    <w:rsid w:val="00876A77"/>
    <w:rsid w:val="008833D7"/>
    <w:rsid w:val="0089009A"/>
    <w:rsid w:val="00896F16"/>
    <w:rsid w:val="008A2413"/>
    <w:rsid w:val="008A6746"/>
    <w:rsid w:val="008B5279"/>
    <w:rsid w:val="008C0554"/>
    <w:rsid w:val="008C1669"/>
    <w:rsid w:val="008C1FEB"/>
    <w:rsid w:val="008C2C55"/>
    <w:rsid w:val="008C6E67"/>
    <w:rsid w:val="008D0726"/>
    <w:rsid w:val="008D2D23"/>
    <w:rsid w:val="008D345B"/>
    <w:rsid w:val="008D3E4F"/>
    <w:rsid w:val="008E58F6"/>
    <w:rsid w:val="008F015C"/>
    <w:rsid w:val="008F21C4"/>
    <w:rsid w:val="008F34ED"/>
    <w:rsid w:val="00901B51"/>
    <w:rsid w:val="00905655"/>
    <w:rsid w:val="00921067"/>
    <w:rsid w:val="0092391B"/>
    <w:rsid w:val="00925B87"/>
    <w:rsid w:val="0093555F"/>
    <w:rsid w:val="009461EB"/>
    <w:rsid w:val="009539BE"/>
    <w:rsid w:val="009652BA"/>
    <w:rsid w:val="00975A33"/>
    <w:rsid w:val="00983B83"/>
    <w:rsid w:val="009933FF"/>
    <w:rsid w:val="00995BFC"/>
    <w:rsid w:val="009960B5"/>
    <w:rsid w:val="009D7148"/>
    <w:rsid w:val="009E6EC3"/>
    <w:rsid w:val="009E73D3"/>
    <w:rsid w:val="009F37B6"/>
    <w:rsid w:val="009F5C02"/>
    <w:rsid w:val="009F783B"/>
    <w:rsid w:val="00A05A7D"/>
    <w:rsid w:val="00A10B40"/>
    <w:rsid w:val="00A1178C"/>
    <w:rsid w:val="00A1408B"/>
    <w:rsid w:val="00A35BFF"/>
    <w:rsid w:val="00A557AD"/>
    <w:rsid w:val="00A569BE"/>
    <w:rsid w:val="00A63364"/>
    <w:rsid w:val="00A87D65"/>
    <w:rsid w:val="00A964B3"/>
    <w:rsid w:val="00AA5A16"/>
    <w:rsid w:val="00AA5B50"/>
    <w:rsid w:val="00AB34F2"/>
    <w:rsid w:val="00AB65E9"/>
    <w:rsid w:val="00AB7846"/>
    <w:rsid w:val="00AC6AB8"/>
    <w:rsid w:val="00AD007D"/>
    <w:rsid w:val="00AD1277"/>
    <w:rsid w:val="00AD1822"/>
    <w:rsid w:val="00AD188E"/>
    <w:rsid w:val="00AD21D7"/>
    <w:rsid w:val="00AD320C"/>
    <w:rsid w:val="00AD7DE3"/>
    <w:rsid w:val="00AE6A83"/>
    <w:rsid w:val="00AE7295"/>
    <w:rsid w:val="00AF2C4A"/>
    <w:rsid w:val="00B02027"/>
    <w:rsid w:val="00B10EC2"/>
    <w:rsid w:val="00B1282B"/>
    <w:rsid w:val="00B21F90"/>
    <w:rsid w:val="00B418FC"/>
    <w:rsid w:val="00B44032"/>
    <w:rsid w:val="00B5396C"/>
    <w:rsid w:val="00B563B2"/>
    <w:rsid w:val="00B6020B"/>
    <w:rsid w:val="00B60E56"/>
    <w:rsid w:val="00B700EF"/>
    <w:rsid w:val="00B72875"/>
    <w:rsid w:val="00B775F2"/>
    <w:rsid w:val="00B77839"/>
    <w:rsid w:val="00B85F55"/>
    <w:rsid w:val="00B872E0"/>
    <w:rsid w:val="00BA1D4B"/>
    <w:rsid w:val="00BA55EC"/>
    <w:rsid w:val="00BB7AAD"/>
    <w:rsid w:val="00BB7F99"/>
    <w:rsid w:val="00BC0A58"/>
    <w:rsid w:val="00BC3CA9"/>
    <w:rsid w:val="00BD13AA"/>
    <w:rsid w:val="00BD22B6"/>
    <w:rsid w:val="00BD3B20"/>
    <w:rsid w:val="00BD6304"/>
    <w:rsid w:val="00C07CB2"/>
    <w:rsid w:val="00C12007"/>
    <w:rsid w:val="00C24803"/>
    <w:rsid w:val="00C25562"/>
    <w:rsid w:val="00C257BB"/>
    <w:rsid w:val="00C268D8"/>
    <w:rsid w:val="00C271D5"/>
    <w:rsid w:val="00C30FCF"/>
    <w:rsid w:val="00C336B9"/>
    <w:rsid w:val="00C45077"/>
    <w:rsid w:val="00C455DD"/>
    <w:rsid w:val="00C573EA"/>
    <w:rsid w:val="00C62E64"/>
    <w:rsid w:val="00C7725F"/>
    <w:rsid w:val="00CA1FB4"/>
    <w:rsid w:val="00CA310E"/>
    <w:rsid w:val="00CA3B1B"/>
    <w:rsid w:val="00CB3F56"/>
    <w:rsid w:val="00CC0C6B"/>
    <w:rsid w:val="00CD266F"/>
    <w:rsid w:val="00CD4B81"/>
    <w:rsid w:val="00CE241C"/>
    <w:rsid w:val="00CF0325"/>
    <w:rsid w:val="00D1298D"/>
    <w:rsid w:val="00D153E6"/>
    <w:rsid w:val="00D34C1F"/>
    <w:rsid w:val="00D35F9D"/>
    <w:rsid w:val="00D36D5C"/>
    <w:rsid w:val="00D501D6"/>
    <w:rsid w:val="00D52C13"/>
    <w:rsid w:val="00D613D8"/>
    <w:rsid w:val="00D67792"/>
    <w:rsid w:val="00D72027"/>
    <w:rsid w:val="00D81D99"/>
    <w:rsid w:val="00D8501F"/>
    <w:rsid w:val="00D91FD5"/>
    <w:rsid w:val="00D9284F"/>
    <w:rsid w:val="00D95F45"/>
    <w:rsid w:val="00DA2A79"/>
    <w:rsid w:val="00DA45A3"/>
    <w:rsid w:val="00DB12DA"/>
    <w:rsid w:val="00DB1FDF"/>
    <w:rsid w:val="00DB5B05"/>
    <w:rsid w:val="00DB605B"/>
    <w:rsid w:val="00DC3685"/>
    <w:rsid w:val="00DC59C9"/>
    <w:rsid w:val="00DC5D15"/>
    <w:rsid w:val="00DD29DC"/>
    <w:rsid w:val="00DD4788"/>
    <w:rsid w:val="00DD4F60"/>
    <w:rsid w:val="00DD7006"/>
    <w:rsid w:val="00DE4E55"/>
    <w:rsid w:val="00DF055B"/>
    <w:rsid w:val="00DF4FBC"/>
    <w:rsid w:val="00E02FA9"/>
    <w:rsid w:val="00E05F57"/>
    <w:rsid w:val="00E0697E"/>
    <w:rsid w:val="00E1119F"/>
    <w:rsid w:val="00E221FB"/>
    <w:rsid w:val="00E3260B"/>
    <w:rsid w:val="00E36B51"/>
    <w:rsid w:val="00E4302C"/>
    <w:rsid w:val="00E4367A"/>
    <w:rsid w:val="00E457A4"/>
    <w:rsid w:val="00E521F2"/>
    <w:rsid w:val="00E52360"/>
    <w:rsid w:val="00E53CB8"/>
    <w:rsid w:val="00E633BC"/>
    <w:rsid w:val="00E73266"/>
    <w:rsid w:val="00E735E9"/>
    <w:rsid w:val="00E85119"/>
    <w:rsid w:val="00EA4052"/>
    <w:rsid w:val="00EB112B"/>
    <w:rsid w:val="00EB5264"/>
    <w:rsid w:val="00EC4609"/>
    <w:rsid w:val="00ED10F5"/>
    <w:rsid w:val="00ED1AA0"/>
    <w:rsid w:val="00ED4EB8"/>
    <w:rsid w:val="00EE246E"/>
    <w:rsid w:val="00EF065A"/>
    <w:rsid w:val="00EF4845"/>
    <w:rsid w:val="00EF5EEC"/>
    <w:rsid w:val="00F030ED"/>
    <w:rsid w:val="00F054D6"/>
    <w:rsid w:val="00F16715"/>
    <w:rsid w:val="00F20D26"/>
    <w:rsid w:val="00F20E14"/>
    <w:rsid w:val="00F30381"/>
    <w:rsid w:val="00F33EB0"/>
    <w:rsid w:val="00F415C3"/>
    <w:rsid w:val="00F4345A"/>
    <w:rsid w:val="00F45747"/>
    <w:rsid w:val="00F46F50"/>
    <w:rsid w:val="00F473DB"/>
    <w:rsid w:val="00F518B2"/>
    <w:rsid w:val="00F54885"/>
    <w:rsid w:val="00F56C57"/>
    <w:rsid w:val="00F57E9D"/>
    <w:rsid w:val="00F611D4"/>
    <w:rsid w:val="00F62E32"/>
    <w:rsid w:val="00F65077"/>
    <w:rsid w:val="00F76101"/>
    <w:rsid w:val="00F76143"/>
    <w:rsid w:val="00F80717"/>
    <w:rsid w:val="00F84C4B"/>
    <w:rsid w:val="00F94918"/>
    <w:rsid w:val="00FA27C0"/>
    <w:rsid w:val="00FB784B"/>
    <w:rsid w:val="00FC3CC1"/>
    <w:rsid w:val="00FD2FD8"/>
    <w:rsid w:val="00FE66E5"/>
    <w:rsid w:val="00FE6FD4"/>
    <w:rsid w:val="00FF19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5CF0C13C"/>
  <w15:chartTrackingRefBased/>
  <w15:docId w15:val="{86ADD879-2EE2-4996-B7F4-61907B575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Pr>
      <w:rFonts w:eastAsia="MS Mincho"/>
      <w:sz w:val="24"/>
      <w:szCs w:val="24"/>
      <w:lang w:eastAsia="ja-JP"/>
    </w:rPr>
  </w:style>
  <w:style w:type="paragraph" w:styleId="2">
    <w:name w:val="heading 2"/>
    <w:basedOn w:val="a"/>
    <w:next w:val="a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qFormat/>
    <w:pPr>
      <w:keepNext/>
      <w:jc w:val="right"/>
      <w:outlineLvl w:val="2"/>
    </w:pPr>
    <w:rPr>
      <w:rFonts w:ascii="Arial" w:hAnsi="Arial" w:cs="Arial"/>
      <w:b/>
      <w:bCs/>
      <w:sz w:val="20"/>
      <w:szCs w:val="20"/>
    </w:rPr>
  </w:style>
  <w:style w:type="paragraph" w:styleId="7">
    <w:name w:val="heading 7"/>
    <w:basedOn w:val="a"/>
    <w:next w:val="a"/>
    <w:qFormat/>
    <w:pPr>
      <w:keepNext/>
      <w:outlineLvl w:val="6"/>
    </w:pPr>
    <w:rPr>
      <w:rFonts w:ascii="Verdana" w:hAnsi="Verdana" w:cs="Arial"/>
      <w:b/>
      <w:bCs/>
      <w:sz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left="720"/>
    </w:pPr>
    <w:rPr>
      <w:rFonts w:ascii="Verdana" w:hAnsi="Verdana" w:cs="Arial"/>
      <w:sz w:val="20"/>
      <w:szCs w:val="20"/>
    </w:rPr>
  </w:style>
  <w:style w:type="paragraph" w:styleId="a4">
    <w:name w:val="Normal (Web)"/>
    <w:basedOn w:val="a"/>
    <w:pPr>
      <w:spacing w:before="100" w:beforeAutospacing="1" w:after="100" w:afterAutospacing="1"/>
    </w:pPr>
  </w:style>
  <w:style w:type="paragraph" w:styleId="a5">
    <w:name w:val="Body Text"/>
    <w:basedOn w:val="a"/>
    <w:rPr>
      <w:rFonts w:ascii="Arial" w:hAnsi="Arial" w:cs="Arial"/>
      <w:sz w:val="20"/>
    </w:rPr>
  </w:style>
  <w:style w:type="paragraph" w:styleId="a6">
    <w:name w:val="header"/>
    <w:basedOn w:val="a"/>
    <w:pPr>
      <w:tabs>
        <w:tab w:val="center" w:pos="4320"/>
        <w:tab w:val="right" w:pos="8640"/>
      </w:tabs>
    </w:pPr>
  </w:style>
  <w:style w:type="paragraph" w:styleId="a7">
    <w:name w:val="footer"/>
    <w:basedOn w:val="a"/>
    <w:pPr>
      <w:tabs>
        <w:tab w:val="center" w:pos="4320"/>
        <w:tab w:val="right" w:pos="8640"/>
      </w:tabs>
    </w:pPr>
  </w:style>
  <w:style w:type="character" w:styleId="a8">
    <w:name w:val="page number"/>
    <w:basedOn w:val="a0"/>
  </w:style>
  <w:style w:type="character" w:styleId="a9">
    <w:name w:val="Hyperlink"/>
    <w:rPr>
      <w:color w:val="0000FF"/>
      <w:u w:val="single"/>
    </w:rPr>
  </w:style>
  <w:style w:type="character" w:styleId="aa">
    <w:name w:val="Emphasis"/>
    <w:qFormat/>
    <w:rsid w:val="00DC3685"/>
    <w:rPr>
      <w:i/>
      <w:iCs/>
    </w:rPr>
  </w:style>
  <w:style w:type="table" w:styleId="ab">
    <w:name w:val="Table Grid"/>
    <w:basedOn w:val="a1"/>
    <w:rsid w:val="00F054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c">
    <w:name w:val="Date"/>
    <w:basedOn w:val="a"/>
    <w:next w:val="a"/>
    <w:rsid w:val="0070773D"/>
    <w:rPr>
      <w:rFonts w:eastAsia="宋体"/>
      <w:lang w:eastAsia="zh-CN"/>
    </w:rPr>
  </w:style>
  <w:style w:type="character" w:styleId="ad">
    <w:name w:val="FollowedHyperlink"/>
    <w:basedOn w:val="a0"/>
    <w:rsid w:val="00AF2C4A"/>
    <w:rPr>
      <w:color w:val="954F72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AF2C4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82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27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9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2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3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9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69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ikihow.com/Write-a-Brief-Description-of-Yoursel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FCA5E2-DA61-49EE-9025-EBD2C877C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2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FU Research</Company>
  <LinksUpToDate>false</LinksUpToDate>
  <CharactersWithSpaces>2843</CharactersWithSpaces>
  <SharedDoc>false</SharedDoc>
  <HLinks>
    <vt:vector size="6" baseType="variant">
      <vt:variant>
        <vt:i4>2031681</vt:i4>
      </vt:variant>
      <vt:variant>
        <vt:i4>0</vt:i4>
      </vt:variant>
      <vt:variant>
        <vt:i4>0</vt:i4>
      </vt:variant>
      <vt:variant>
        <vt:i4>5</vt:i4>
      </vt:variant>
      <vt:variant>
        <vt:lpwstr>http://www.wikihow.com/Write-a-Brief-Description-of-Yoursel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bert.tsang</dc:creator>
  <cp:keywords/>
  <dc:description/>
  <cp:lastModifiedBy>Tony Huang</cp:lastModifiedBy>
  <cp:revision>4</cp:revision>
  <cp:lastPrinted>2010-01-05T07:18:00Z</cp:lastPrinted>
  <dcterms:created xsi:type="dcterms:W3CDTF">2018-05-10T03:13:00Z</dcterms:created>
  <dcterms:modified xsi:type="dcterms:W3CDTF">2018-05-30T08:39:00Z</dcterms:modified>
</cp:coreProperties>
</file>